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100CF8" w14:textId="588C9E9A" w:rsidR="007519CB" w:rsidRPr="007519CB" w:rsidRDefault="007519CB" w:rsidP="007519CB">
      <w:pPr>
        <w:shd w:val="clear" w:color="auto" w:fill="4472C4" w:themeFill="accent1"/>
        <w:jc w:val="center"/>
        <w:rPr>
          <w:b/>
          <w:bCs/>
          <w:color w:val="FFFFFF" w:themeColor="background1"/>
          <w:sz w:val="48"/>
          <w:szCs w:val="48"/>
        </w:rPr>
      </w:pPr>
      <w:r w:rsidRPr="007519CB">
        <w:rPr>
          <w:b/>
          <w:bCs/>
          <w:color w:val="FFFFFF" w:themeColor="background1"/>
          <w:sz w:val="48"/>
          <w:szCs w:val="48"/>
        </w:rPr>
        <w:t>Digital Design and Computer Organization</w:t>
      </w:r>
    </w:p>
    <w:p w14:paraId="083737E2" w14:textId="37D0A6E9" w:rsidR="007519CB" w:rsidRPr="007519CB" w:rsidRDefault="007519CB" w:rsidP="007519CB">
      <w:pPr>
        <w:shd w:val="clear" w:color="auto" w:fill="4472C4" w:themeFill="accent1"/>
        <w:jc w:val="center"/>
        <w:rPr>
          <w:color w:val="FFFFFF" w:themeColor="background1"/>
          <w:sz w:val="36"/>
          <w:szCs w:val="36"/>
        </w:rPr>
      </w:pPr>
      <w:r w:rsidRPr="007519CB">
        <w:rPr>
          <w:color w:val="FFFFFF" w:themeColor="background1"/>
          <w:sz w:val="36"/>
          <w:szCs w:val="36"/>
        </w:rPr>
        <w:t>Semester 2, 2023</w:t>
      </w:r>
    </w:p>
    <w:p w14:paraId="726BCFE8" w14:textId="49A17457" w:rsidR="007519CB" w:rsidRPr="007519CB" w:rsidRDefault="007519CB" w:rsidP="007519CB">
      <w:pPr>
        <w:shd w:val="clear" w:color="auto" w:fill="4472C4" w:themeFill="accent1"/>
        <w:jc w:val="center"/>
        <w:rPr>
          <w:i/>
          <w:iCs/>
          <w:color w:val="FFFFFF" w:themeColor="background1"/>
          <w:sz w:val="36"/>
          <w:szCs w:val="36"/>
        </w:rPr>
      </w:pPr>
      <w:r w:rsidRPr="007519CB">
        <w:rPr>
          <w:i/>
          <w:iCs/>
          <w:color w:val="FFFFFF" w:themeColor="background1"/>
          <w:sz w:val="36"/>
          <w:szCs w:val="36"/>
        </w:rPr>
        <w:t>Lab 9 &amp; 10</w:t>
      </w:r>
    </w:p>
    <w:p w14:paraId="753C895C" w14:textId="5AA01062" w:rsidR="007519CB" w:rsidRPr="007519CB" w:rsidRDefault="007519CB" w:rsidP="007519CB">
      <w:pPr>
        <w:shd w:val="clear" w:color="auto" w:fill="4472C4" w:themeFill="accent1"/>
        <w:jc w:val="center"/>
        <w:rPr>
          <w:color w:val="FFFFFF" w:themeColor="background1"/>
          <w:sz w:val="44"/>
          <w:szCs w:val="44"/>
          <w:u w:val="single"/>
        </w:rPr>
      </w:pPr>
      <w:r w:rsidRPr="007519CB">
        <w:rPr>
          <w:color w:val="FFFFFF" w:themeColor="background1"/>
          <w:sz w:val="44"/>
          <w:szCs w:val="44"/>
          <w:u w:val="single"/>
        </w:rPr>
        <w:t>Nano Processor</w:t>
      </w:r>
    </w:p>
    <w:p w14:paraId="11DCC504" w14:textId="77777777" w:rsidR="007519CB" w:rsidRDefault="007519CB" w:rsidP="007519CB">
      <w:bookmarkStart w:id="0" w:name="_Hlk134715765"/>
      <w:bookmarkEnd w:id="0"/>
    </w:p>
    <w:p w14:paraId="2E6E81AA" w14:textId="4155434F" w:rsidR="007519CB" w:rsidRPr="007519CB" w:rsidRDefault="007519CB" w:rsidP="007519CB">
      <w:pPr>
        <w:spacing w:after="120"/>
        <w:rPr>
          <w:rFonts w:ascii="Roboto Medium" w:hAnsi="Roboto Medium"/>
          <w:sz w:val="28"/>
          <w:szCs w:val="28"/>
        </w:rPr>
      </w:pPr>
      <w:r w:rsidRPr="007519CB">
        <w:rPr>
          <w:rFonts w:ascii="Roboto Medium" w:hAnsi="Roboto Medium"/>
          <w:sz w:val="28"/>
          <w:szCs w:val="28"/>
        </w:rPr>
        <w:t xml:space="preserve">Team </w:t>
      </w:r>
      <w:r w:rsidR="00EA7C4F" w:rsidRPr="007519CB">
        <w:rPr>
          <w:rFonts w:ascii="Roboto Medium" w:hAnsi="Roboto Medium"/>
          <w:sz w:val="28"/>
          <w:szCs w:val="28"/>
        </w:rPr>
        <w:t>Number</w:t>
      </w:r>
      <w:r w:rsidRPr="007519CB">
        <w:rPr>
          <w:rFonts w:ascii="Roboto Medium" w:hAnsi="Roboto Medium"/>
          <w:sz w:val="28"/>
          <w:szCs w:val="28"/>
        </w:rPr>
        <w:t>:</w:t>
      </w:r>
      <w:r w:rsidR="003343FB">
        <w:rPr>
          <w:rFonts w:ascii="Roboto Medium" w:hAnsi="Roboto Medium"/>
          <w:sz w:val="28"/>
          <w:szCs w:val="28"/>
        </w:rPr>
        <w:t xml:space="preserve"> </w:t>
      </w:r>
      <w:r w:rsidRPr="007519CB">
        <w:rPr>
          <w:rFonts w:ascii="Roboto Medium" w:hAnsi="Roboto Medium"/>
          <w:sz w:val="28"/>
          <w:szCs w:val="28"/>
        </w:rPr>
        <w:t xml:space="preserve"> 56</w:t>
      </w:r>
    </w:p>
    <w:p w14:paraId="3B13A158" w14:textId="05D52031" w:rsidR="007519CB" w:rsidRPr="007519CB" w:rsidRDefault="007519CB" w:rsidP="007519CB">
      <w:pPr>
        <w:spacing w:after="120"/>
        <w:rPr>
          <w:rFonts w:ascii="Roboto Medium" w:hAnsi="Roboto Medium"/>
          <w:sz w:val="28"/>
          <w:szCs w:val="28"/>
        </w:rPr>
      </w:pPr>
      <w:r w:rsidRPr="007519CB">
        <w:rPr>
          <w:rFonts w:ascii="Roboto Medium" w:hAnsi="Roboto Medium"/>
          <w:sz w:val="28"/>
          <w:szCs w:val="28"/>
        </w:rPr>
        <w:t xml:space="preserve">Team Members </w:t>
      </w:r>
    </w:p>
    <w:p w14:paraId="13049F2B" w14:textId="2E04AD38" w:rsidR="007519CB" w:rsidRPr="007519CB" w:rsidRDefault="007519CB" w:rsidP="007519CB">
      <w:pPr>
        <w:pStyle w:val="ListParagraph"/>
        <w:numPr>
          <w:ilvl w:val="0"/>
          <w:numId w:val="3"/>
        </w:numPr>
        <w:spacing w:after="120"/>
        <w:rPr>
          <w:rFonts w:ascii="Roboto Medium" w:hAnsi="Roboto Medium"/>
          <w:sz w:val="28"/>
          <w:szCs w:val="28"/>
        </w:rPr>
      </w:pPr>
      <w:r w:rsidRPr="007519CB">
        <w:rPr>
          <w:rFonts w:ascii="Roboto Medium" w:hAnsi="Roboto Medium"/>
          <w:sz w:val="28"/>
          <w:szCs w:val="28"/>
        </w:rPr>
        <w:t>J.P.S.A.</w:t>
      </w:r>
      <w:r w:rsidR="00F10ADF">
        <w:rPr>
          <w:rFonts w:ascii="Roboto Medium" w:hAnsi="Roboto Medium"/>
          <w:sz w:val="28"/>
          <w:szCs w:val="28"/>
        </w:rPr>
        <w:t xml:space="preserve"> </w:t>
      </w:r>
      <w:r w:rsidRPr="007519CB">
        <w:rPr>
          <w:rFonts w:ascii="Roboto Medium" w:hAnsi="Roboto Medium"/>
          <w:sz w:val="28"/>
          <w:szCs w:val="28"/>
        </w:rPr>
        <w:t>Chandrawansha – 210077D</w:t>
      </w:r>
    </w:p>
    <w:p w14:paraId="54B6741B" w14:textId="30B78110" w:rsidR="007519CB" w:rsidRPr="007519CB" w:rsidRDefault="007519CB" w:rsidP="007519CB">
      <w:pPr>
        <w:pStyle w:val="ListParagraph"/>
        <w:numPr>
          <w:ilvl w:val="0"/>
          <w:numId w:val="3"/>
        </w:numPr>
        <w:spacing w:after="120"/>
        <w:rPr>
          <w:rFonts w:ascii="Roboto Medium" w:hAnsi="Roboto Medium"/>
        </w:rPr>
      </w:pPr>
      <w:r w:rsidRPr="007519CB">
        <w:rPr>
          <w:rFonts w:ascii="Roboto Medium" w:hAnsi="Roboto Medium"/>
          <w:sz w:val="28"/>
          <w:szCs w:val="28"/>
        </w:rPr>
        <w:t>P.H.T. Dinujaya – 210134C</w:t>
      </w:r>
    </w:p>
    <w:p w14:paraId="2AABD7BE" w14:textId="77777777" w:rsidR="007519CB" w:rsidRPr="007519CB" w:rsidRDefault="007519CB" w:rsidP="007519CB">
      <w:pPr>
        <w:spacing w:after="120"/>
        <w:ind w:left="1080"/>
      </w:pPr>
    </w:p>
    <w:p w14:paraId="4D9DA56D" w14:textId="0DFA106D" w:rsidR="007519CB" w:rsidRDefault="00AB202F" w:rsidP="007519CB">
      <w:pPr>
        <w:rPr>
          <w:sz w:val="36"/>
          <w:szCs w:val="36"/>
        </w:rPr>
      </w:pPr>
      <w:r>
        <w:rPr>
          <w:sz w:val="36"/>
          <w:szCs w:val="36"/>
        </w:rPr>
        <w:t>Tasks:</w:t>
      </w:r>
    </w:p>
    <w:p w14:paraId="2B416EF2" w14:textId="514EAA46" w:rsidR="00AB202F" w:rsidRPr="00AB202F" w:rsidRDefault="00AB202F" w:rsidP="00AB202F">
      <w:pPr>
        <w:pStyle w:val="ListParagraph"/>
        <w:numPr>
          <w:ilvl w:val="0"/>
          <w:numId w:val="12"/>
        </w:numPr>
        <w:rPr>
          <w:sz w:val="36"/>
          <w:szCs w:val="36"/>
        </w:rPr>
      </w:pPr>
      <w:r>
        <w:rPr>
          <w:sz w:val="32"/>
          <w:szCs w:val="32"/>
        </w:rPr>
        <w:t>Developed the basic logic units such as D flip-flop, tri-state buffer, 4-bit register, slow clock which are needed to build other logical systems of the processor.</w:t>
      </w:r>
    </w:p>
    <w:p w14:paraId="6BF403A1" w14:textId="3AE4AB52" w:rsidR="007519CB" w:rsidRPr="007519CB" w:rsidRDefault="007519CB" w:rsidP="00AB202F">
      <w:pPr>
        <w:pStyle w:val="Default"/>
        <w:numPr>
          <w:ilvl w:val="0"/>
          <w:numId w:val="12"/>
        </w:numPr>
      </w:pPr>
      <w:r>
        <w:rPr>
          <w:rFonts w:asciiTheme="minorHAnsi" w:hAnsiTheme="minorHAnsi" w:cstheme="minorHAnsi"/>
          <w:sz w:val="32"/>
          <w:szCs w:val="32"/>
        </w:rPr>
        <w:t>Develop 4-bit arithmetic unit to adding and subtracting signed integers.</w:t>
      </w:r>
    </w:p>
    <w:p w14:paraId="51D1FCB7" w14:textId="5665B97C" w:rsidR="007519CB" w:rsidRPr="00745BC0" w:rsidRDefault="00745BC0" w:rsidP="00AB202F">
      <w:pPr>
        <w:pStyle w:val="Default"/>
        <w:numPr>
          <w:ilvl w:val="0"/>
          <w:numId w:val="12"/>
        </w:numPr>
      </w:pPr>
      <w:r>
        <w:rPr>
          <w:rFonts w:asciiTheme="minorHAnsi" w:hAnsiTheme="minorHAnsi" w:cstheme="minorHAnsi"/>
          <w:sz w:val="32"/>
          <w:szCs w:val="32"/>
        </w:rPr>
        <w:t>Desi</w:t>
      </w:r>
      <w:r w:rsidR="00AB202F">
        <w:rPr>
          <w:rFonts w:asciiTheme="minorHAnsi" w:hAnsiTheme="minorHAnsi" w:cstheme="minorHAnsi"/>
          <w:sz w:val="32"/>
          <w:szCs w:val="32"/>
        </w:rPr>
        <w:t>gn decoders to integrate into some other logical parts of the processor like register bank for register selecting and multiplexer for data selection.</w:t>
      </w:r>
    </w:p>
    <w:p w14:paraId="75BE089B" w14:textId="6624F83A" w:rsidR="00745BC0" w:rsidRPr="00A00EE7" w:rsidRDefault="00AB202F" w:rsidP="00AB202F">
      <w:pPr>
        <w:pStyle w:val="Default"/>
        <w:numPr>
          <w:ilvl w:val="0"/>
          <w:numId w:val="12"/>
        </w:numPr>
      </w:pPr>
      <w:r>
        <w:rPr>
          <w:rFonts w:asciiTheme="minorHAnsi" w:hAnsiTheme="minorHAnsi" w:cstheme="minorHAnsi"/>
          <w:sz w:val="32"/>
          <w:szCs w:val="32"/>
        </w:rPr>
        <w:t>Designed various types of multiplexers by using pre-built decoders and tri-state buffers.</w:t>
      </w:r>
    </w:p>
    <w:p w14:paraId="28782330" w14:textId="2D8EE13B" w:rsidR="00A00EE7" w:rsidRPr="00AB202F" w:rsidRDefault="00A00EE7" w:rsidP="00AB202F">
      <w:pPr>
        <w:pStyle w:val="Default"/>
        <w:numPr>
          <w:ilvl w:val="0"/>
          <w:numId w:val="12"/>
        </w:numPr>
      </w:pPr>
      <w:r>
        <w:rPr>
          <w:rFonts w:asciiTheme="minorHAnsi" w:hAnsiTheme="minorHAnsi" w:cstheme="minorHAnsi"/>
          <w:sz w:val="32"/>
          <w:szCs w:val="32"/>
        </w:rPr>
        <w:t>Created the program-ROM for store our assembly program in binary format.</w:t>
      </w:r>
    </w:p>
    <w:p w14:paraId="1619305F" w14:textId="75B06CB4" w:rsidR="00AB202F" w:rsidRPr="00AB202F" w:rsidRDefault="00AB202F" w:rsidP="00AB202F">
      <w:pPr>
        <w:pStyle w:val="Default"/>
        <w:numPr>
          <w:ilvl w:val="0"/>
          <w:numId w:val="12"/>
        </w:numPr>
      </w:pPr>
      <w:r>
        <w:rPr>
          <w:rFonts w:asciiTheme="minorHAnsi" w:hAnsiTheme="minorHAnsi" w:cstheme="minorHAnsi"/>
          <w:sz w:val="32"/>
          <w:szCs w:val="32"/>
        </w:rPr>
        <w:t>Designed and developed the instruction decoder of the processor.</w:t>
      </w:r>
    </w:p>
    <w:p w14:paraId="23C8AF6B" w14:textId="291C15D3" w:rsidR="00AB202F" w:rsidRPr="00745BC0" w:rsidRDefault="00AB202F" w:rsidP="00AB202F">
      <w:pPr>
        <w:pStyle w:val="Default"/>
        <w:numPr>
          <w:ilvl w:val="0"/>
          <w:numId w:val="12"/>
        </w:numPr>
      </w:pPr>
      <w:r>
        <w:rPr>
          <w:rFonts w:asciiTheme="minorHAnsi" w:hAnsiTheme="minorHAnsi" w:cstheme="minorHAnsi"/>
          <w:sz w:val="32"/>
          <w:szCs w:val="32"/>
        </w:rPr>
        <w:t>Assembled all the logical systems we built, to finally construct the whole Nano-processor.</w:t>
      </w:r>
    </w:p>
    <w:p w14:paraId="0F2F1E50" w14:textId="246EFF8E" w:rsidR="00745BC0" w:rsidRDefault="00745BC0" w:rsidP="00AB202F">
      <w:pPr>
        <w:pStyle w:val="Default"/>
        <w:numPr>
          <w:ilvl w:val="0"/>
          <w:numId w:val="12"/>
        </w:numPr>
      </w:pPr>
      <w:r>
        <w:rPr>
          <w:rFonts w:asciiTheme="minorHAnsi" w:hAnsiTheme="minorHAnsi" w:cstheme="minorHAnsi"/>
          <w:sz w:val="32"/>
          <w:szCs w:val="32"/>
        </w:rPr>
        <w:lastRenderedPageBreak/>
        <w:t>Test functionality of the</w:t>
      </w:r>
      <w:r w:rsidR="00AB202F">
        <w:rPr>
          <w:rFonts w:asciiTheme="minorHAnsi" w:hAnsiTheme="minorHAnsi" w:cstheme="minorHAnsi"/>
          <w:sz w:val="32"/>
          <w:szCs w:val="32"/>
        </w:rPr>
        <w:t xml:space="preserve"> various logic parts and the</w:t>
      </w:r>
      <w:r>
        <w:rPr>
          <w:rFonts w:asciiTheme="minorHAnsi" w:hAnsiTheme="minorHAnsi" w:cstheme="minorHAnsi"/>
          <w:sz w:val="32"/>
          <w:szCs w:val="32"/>
        </w:rPr>
        <w:t xml:space="preserve"> processor</w:t>
      </w:r>
      <w:r w:rsidR="00AB202F">
        <w:rPr>
          <w:rFonts w:asciiTheme="minorHAnsi" w:hAnsiTheme="minorHAnsi" w:cstheme="minorHAnsi"/>
          <w:sz w:val="32"/>
          <w:szCs w:val="32"/>
        </w:rPr>
        <w:t xml:space="preserve"> throughout series of simulations and confirm that are work fine</w:t>
      </w:r>
      <w:r>
        <w:rPr>
          <w:rFonts w:asciiTheme="minorHAnsi" w:hAnsiTheme="minorHAnsi" w:cstheme="minorHAnsi"/>
          <w:sz w:val="32"/>
          <w:szCs w:val="32"/>
        </w:rPr>
        <w:t>.</w:t>
      </w:r>
    </w:p>
    <w:p w14:paraId="0B3C196C" w14:textId="77777777" w:rsidR="007519CB" w:rsidRDefault="007519CB" w:rsidP="007519CB">
      <w:pPr>
        <w:pStyle w:val="Default"/>
      </w:pPr>
      <w:r>
        <w:t xml:space="preserve"> </w:t>
      </w:r>
    </w:p>
    <w:p w14:paraId="0F3FDF09" w14:textId="36904A0E" w:rsidR="003E7544" w:rsidRPr="00C641E4" w:rsidRDefault="003E7544" w:rsidP="003E7544">
      <w:pPr>
        <w:pStyle w:val="IntenseQuote"/>
        <w:rPr>
          <w:sz w:val="36"/>
          <w:szCs w:val="36"/>
        </w:rPr>
      </w:pPr>
      <w:r>
        <w:rPr>
          <w:sz w:val="36"/>
          <w:szCs w:val="36"/>
        </w:rPr>
        <w:t>Assembly Code</w:t>
      </w:r>
    </w:p>
    <w:p w14:paraId="2A6BD8F0" w14:textId="77777777" w:rsidR="00974D06" w:rsidRDefault="00974D06" w:rsidP="00745BC0"/>
    <w:p w14:paraId="3BF1F436" w14:textId="77777777" w:rsidR="003E7544" w:rsidRDefault="003E7544" w:rsidP="00745BC0"/>
    <w:p w14:paraId="2A56AC0E" w14:textId="77777777" w:rsidR="003E7544" w:rsidRDefault="003E7544" w:rsidP="00745BC0"/>
    <w:p w14:paraId="78EE5CFD" w14:textId="77777777" w:rsidR="003E7544" w:rsidRDefault="003E7544" w:rsidP="00745BC0"/>
    <w:p w14:paraId="7F71D38A" w14:textId="6460FF96" w:rsidR="003E7544" w:rsidRPr="00C641E4" w:rsidRDefault="003E7544" w:rsidP="003E7544">
      <w:pPr>
        <w:pStyle w:val="IntenseQuote"/>
        <w:rPr>
          <w:sz w:val="36"/>
          <w:szCs w:val="36"/>
        </w:rPr>
      </w:pPr>
      <w:r>
        <w:rPr>
          <w:sz w:val="36"/>
          <w:szCs w:val="36"/>
        </w:rPr>
        <w:t>VHDL Codes</w:t>
      </w:r>
    </w:p>
    <w:p w14:paraId="5D2304DA" w14:textId="6CC01CBC" w:rsidR="00733D0D" w:rsidRPr="00D52F24" w:rsidRDefault="00D52F24" w:rsidP="00AB202F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*</w:t>
      </w:r>
      <w:r w:rsidR="00733D0D" w:rsidRPr="00D52F24">
        <w:rPr>
          <w:rFonts w:cstheme="minorHAnsi"/>
          <w:sz w:val="28"/>
          <w:szCs w:val="28"/>
        </w:rPr>
        <w:t xml:space="preserve">Visit </w:t>
      </w:r>
      <w:hyperlink r:id="rId5" w:history="1">
        <w:r w:rsidRPr="00D52F24">
          <w:rPr>
            <w:rStyle w:val="Hyperlink"/>
            <w:rFonts w:cstheme="minorHAnsi"/>
            <w:sz w:val="28"/>
            <w:szCs w:val="28"/>
          </w:rPr>
          <w:t>nano-processor</w:t>
        </w:r>
      </w:hyperlink>
      <w:r w:rsidR="00733D0D" w:rsidRPr="00D52F24">
        <w:rPr>
          <w:rFonts w:cstheme="minorHAnsi"/>
          <w:sz w:val="28"/>
          <w:szCs w:val="28"/>
        </w:rPr>
        <w:t xml:space="preserve"> </w:t>
      </w:r>
      <w:r w:rsidRPr="00D52F24">
        <w:rPr>
          <w:rFonts w:cstheme="minorHAnsi"/>
          <w:sz w:val="28"/>
          <w:szCs w:val="28"/>
        </w:rPr>
        <w:t xml:space="preserve">git-hub repository </w:t>
      </w:r>
      <w:r w:rsidR="00733D0D" w:rsidRPr="00D52F24">
        <w:rPr>
          <w:rFonts w:cstheme="minorHAnsi"/>
          <w:sz w:val="28"/>
          <w:szCs w:val="28"/>
        </w:rPr>
        <w:t>for Project Repository.</w:t>
      </w:r>
    </w:p>
    <w:p w14:paraId="4124AC18" w14:textId="77777777" w:rsidR="00733D0D" w:rsidRDefault="00733D0D" w:rsidP="00745BC0">
      <w:pPr>
        <w:rPr>
          <w:sz w:val="32"/>
          <w:szCs w:val="32"/>
        </w:rPr>
        <w:sectPr w:rsidR="00733D0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07C780F" w14:textId="3C7363E4" w:rsidR="00B77881" w:rsidRPr="00733D0D" w:rsidRDefault="00B77881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HA</w:t>
      </w:r>
    </w:p>
    <w:p w14:paraId="05C07068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2A4F25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CF2C20B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208C28A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HA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051C0ED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072E8E3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B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35D1392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S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4C4B057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C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18ADCD74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HA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EAF986E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177A422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HA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35E05C9B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B4D7F3F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67178507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C57422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S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X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A9269A7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C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DEBF313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FD8FDB6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28A18D7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3F2AA08" w14:textId="6E222F46" w:rsidR="003E7544" w:rsidRPr="00733D0D" w:rsidRDefault="00B77881" w:rsidP="00733D0D">
      <w:pPr>
        <w:spacing w:after="0" w:line="240" w:lineRule="auto"/>
        <w:rPr>
          <w:sz w:val="20"/>
          <w:szCs w:val="20"/>
        </w:rPr>
      </w:pPr>
      <w:r w:rsidRPr="00733D0D">
        <w:rPr>
          <w:sz w:val="20"/>
          <w:szCs w:val="20"/>
        </w:rPr>
        <w:t xml:space="preserve"> </w:t>
      </w:r>
    </w:p>
    <w:p w14:paraId="5ECE10E1" w14:textId="6733C5FC" w:rsidR="00B77881" w:rsidRPr="00733D0D" w:rsidRDefault="00B77881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FA</w:t>
      </w:r>
    </w:p>
    <w:p w14:paraId="1D7912F7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8D95FA0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90EA3FA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1B55C80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FA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05AA7A90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82C948A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B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14B751B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C_in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6D87A21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S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9D21E5A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C_out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CE33EC8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FA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4EC618F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B67A229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FA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31C4D85C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7AD169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HA</w:t>
      </w:r>
    </w:p>
    <w:p w14:paraId="76497307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7ACEC641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A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998AF69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B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18E3C78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S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8B27B98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C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</w:p>
    <w:p w14:paraId="223C524F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F2E5D3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0BBE45F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334EA0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1003D0E3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HA0_S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HA0_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HA1_C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D7157F9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0048DE8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068E7AB4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2305F6B4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HA_0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HA</w:t>
      </w:r>
    </w:p>
    <w:p w14:paraId="36D618CA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lastRenderedPageBreak/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4E81D649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A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6068908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B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3C3E1EF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S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HA0_S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CBF4220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HA0_C</w:t>
      </w:r>
    </w:p>
    <w:p w14:paraId="40589739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1AE3821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33AC1C56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HA_1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HA </w:t>
      </w:r>
    </w:p>
    <w:p w14:paraId="6CC7DA9E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4A1AD543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A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HA0_S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02743A8B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B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_in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3FF699BF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S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S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72751784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HA1_C</w:t>
      </w:r>
    </w:p>
    <w:p w14:paraId="11141FB6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C114D3A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4ECC882E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C_out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HA0_C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HA1_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7912BF3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74FB795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842B2B6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B2E1A46" w14:textId="77777777" w:rsidR="00B77881" w:rsidRPr="00733D0D" w:rsidRDefault="00B77881" w:rsidP="00733D0D">
      <w:pPr>
        <w:spacing w:after="0" w:line="240" w:lineRule="auto"/>
        <w:rPr>
          <w:sz w:val="20"/>
          <w:szCs w:val="20"/>
        </w:rPr>
      </w:pPr>
    </w:p>
    <w:p w14:paraId="666A99B8" w14:textId="29791EDF" w:rsidR="00B77881" w:rsidRPr="00733D0D" w:rsidRDefault="00B77881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3 Bit Adder</w:t>
      </w:r>
    </w:p>
    <w:p w14:paraId="45384A60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B8A12F4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D3CDA4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28F8CE5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Adder_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481D0DA0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_in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1DA08433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S_out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31FC6089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Adder_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A10309A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A254CB4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Adder_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23FC572E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FA</w:t>
      </w:r>
    </w:p>
    <w:p w14:paraId="22A9459F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52E0AA4B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FF1EEAB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B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F5DCD6B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_in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C9E5DA8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S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27BE36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_out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</w:p>
    <w:p w14:paraId="25D0ADEE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1AD5B6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29947E2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D675010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CDCFE"/>
          <w:sz w:val="20"/>
          <w:szCs w:val="20"/>
        </w:rPr>
        <w:t>FA_C_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F77610A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1D28456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342BD0E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0FFAED57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FA_0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</w:t>
      </w:r>
    </w:p>
    <w:p w14:paraId="286FE2E5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67603F2F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A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_in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7264DFAA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B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2E564AF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S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 S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55546504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_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1B42352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_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_C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16BBC49A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C720A2F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FA_1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</w:t>
      </w:r>
    </w:p>
    <w:p w14:paraId="7DFD766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7FB52D21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A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_in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64913CC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B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32D68161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S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 S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6A2E3835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_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_C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0A2F3E85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_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_C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517E320E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15336B3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FA_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</w:t>
      </w:r>
    </w:p>
    <w:p w14:paraId="20665549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10E2867F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A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_in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5D4E79B8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B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6A081E7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S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 S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76A450A2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_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_C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18B64F44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_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_C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250B9349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81E181C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58FB3A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31F83BA" w14:textId="77777777" w:rsidR="00B77881" w:rsidRPr="00733D0D" w:rsidRDefault="00B77881" w:rsidP="00733D0D">
      <w:pPr>
        <w:spacing w:after="0" w:line="240" w:lineRule="auto"/>
        <w:rPr>
          <w:sz w:val="20"/>
          <w:szCs w:val="20"/>
        </w:rPr>
      </w:pPr>
    </w:p>
    <w:p w14:paraId="70B2FAF6" w14:textId="18E808E1" w:rsidR="00B77881" w:rsidRPr="00733D0D" w:rsidRDefault="00B77881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Buffer</w:t>
      </w:r>
    </w:p>
    <w:p w14:paraId="387AEEB3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F2413BB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F46194C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F456148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uff_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53B1FDEB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E66F676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Ctrl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F0A01C0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3DF230B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uff_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F44A498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76B1E34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uff_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43729991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E7A2000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4E2A6F0C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4CF31166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WH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trl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L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CE9178"/>
          <w:sz w:val="20"/>
          <w:szCs w:val="20"/>
        </w:rPr>
        <w:t>"ZZZ"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3EF616E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179779A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BEE2318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820EC8E" w14:textId="214E2575" w:rsidR="00B77881" w:rsidRPr="00733D0D" w:rsidRDefault="00B77881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Mux_2_Way_3</w:t>
      </w:r>
    </w:p>
    <w:p w14:paraId="7D84D1D9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B736DFC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D393636" w14:textId="6BB7F7C0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6E16DE4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141871E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Mux_2_way_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19E941B9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48B160C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           A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6D99AE9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65189A3C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Mux_2_way_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BE1D579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1C76F75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Mux_2_way_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7B0B8F93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lastRenderedPageBreak/>
        <w:t xml:space="preserve">    </w:t>
      </w:r>
    </w:p>
    <w:p w14:paraId="059003D3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uff_3</w:t>
      </w:r>
    </w:p>
    <w:p w14:paraId="00EF6E3A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7C645FD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D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1BE955A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Ctrl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7746AA5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482C2AAF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16E6765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3817624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789E24DB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CDCFE"/>
          <w:sz w:val="20"/>
          <w:szCs w:val="20"/>
        </w:rPr>
        <w:t>NOT_I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5F8E755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18CF98CC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6F2599AE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085A4AC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NOT_I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NO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20B02B8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B743B71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uff_3_0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uff_3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tr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NOT_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519156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uff_3_1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uff_3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tr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E57B2F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57A7D30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72155C9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784DE0D" w14:textId="77777777" w:rsidR="00B77881" w:rsidRPr="00733D0D" w:rsidRDefault="00B77881" w:rsidP="00733D0D">
      <w:pPr>
        <w:spacing w:after="0" w:line="240" w:lineRule="auto"/>
        <w:rPr>
          <w:sz w:val="20"/>
          <w:szCs w:val="20"/>
        </w:rPr>
      </w:pPr>
    </w:p>
    <w:p w14:paraId="652BA463" w14:textId="7E922929" w:rsidR="00B77881" w:rsidRPr="00733D0D" w:rsidRDefault="003902AB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4 Bit Buffer</w:t>
      </w:r>
    </w:p>
    <w:p w14:paraId="4A00EA7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0306F8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D33C87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4F94F0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uff_4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3B599BD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7BCF20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Ctrl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69CFB3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6F5E215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uff_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93278A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04A609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uff_4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7067C80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872CD9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4745706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DF6A7E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WH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trl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L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CE9178"/>
          <w:sz w:val="20"/>
          <w:szCs w:val="20"/>
        </w:rPr>
        <w:t>"ZZZZ"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A949D3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25F2AD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7FAF28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7185EA5" w14:textId="77777777" w:rsidR="00B77881" w:rsidRPr="00733D0D" w:rsidRDefault="00B77881" w:rsidP="00733D0D">
      <w:pPr>
        <w:spacing w:after="0" w:line="240" w:lineRule="auto"/>
        <w:rPr>
          <w:sz w:val="20"/>
          <w:szCs w:val="20"/>
        </w:rPr>
      </w:pPr>
    </w:p>
    <w:p w14:paraId="27428193" w14:textId="71492C1E" w:rsidR="003902AB" w:rsidRPr="00733D0D" w:rsidRDefault="003902AB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Mux_2_Way_4</w:t>
      </w:r>
    </w:p>
    <w:p w14:paraId="01807C8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936288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7381B3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E79551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Mux_2_way_4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4FC319A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ABC90B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           A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F07621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5949ED8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Mux_2_way_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4296B1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3FD590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Mux_2_way_4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694CF99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91021D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uff_4</w:t>
      </w:r>
    </w:p>
    <w:p w14:paraId="0AEE5AD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751EE27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D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CE391B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Ctrl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15A6EF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055F4D1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41CA1D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97A064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694F1FA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CDCFE"/>
          <w:sz w:val="20"/>
          <w:szCs w:val="20"/>
        </w:rPr>
        <w:t>NOT_I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B7D393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2E08784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15FBF7D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E5FD31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NOT_I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NO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D31E6F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E770BE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uff_4_0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uff_4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tr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NOT_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810FCF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uff_4_1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uff_4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tr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EC4FA8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5CBD77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815186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C40A8DD" w14:textId="77777777" w:rsidR="003902AB" w:rsidRPr="00733D0D" w:rsidRDefault="003902AB" w:rsidP="00733D0D">
      <w:pPr>
        <w:spacing w:after="0" w:line="240" w:lineRule="auto"/>
        <w:rPr>
          <w:sz w:val="20"/>
          <w:szCs w:val="20"/>
        </w:rPr>
      </w:pPr>
    </w:p>
    <w:p w14:paraId="52B25954" w14:textId="63BDAF3C" w:rsidR="003902AB" w:rsidRPr="00733D0D" w:rsidRDefault="003902AB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Decoder_2_to_4</w:t>
      </w:r>
    </w:p>
    <w:p w14:paraId="1708884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D60E93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32AF09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15C28F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Decoder_2_to_4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679D803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04C12E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En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17DCA6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71CA00B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Decoder_2_to_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D8A7AF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49D4EB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Decoder_2_to_4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51E0D63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9869D7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7C540C3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F656AF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   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NO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NO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30C5E04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   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NO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323A978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   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NO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CD400A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   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C2A65C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19066D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BC5A86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A6A4918" w14:textId="77777777" w:rsidR="003902AB" w:rsidRPr="00733D0D" w:rsidRDefault="003902AB" w:rsidP="00733D0D">
      <w:pPr>
        <w:spacing w:after="0" w:line="240" w:lineRule="auto"/>
        <w:rPr>
          <w:sz w:val="20"/>
          <w:szCs w:val="20"/>
        </w:rPr>
      </w:pPr>
    </w:p>
    <w:p w14:paraId="259B5226" w14:textId="4E84F1EC" w:rsidR="003902AB" w:rsidRPr="00733D0D" w:rsidRDefault="003902AB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Decoder_3_to_8</w:t>
      </w:r>
    </w:p>
    <w:p w14:paraId="52AB37A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D83A05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FDAD49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91AB44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Decoder_3_to_8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008287D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AA3307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En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186C60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7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3A68EC5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Decoder_3_to_8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640120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2FFC45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Decoder_3_to_8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691C5A3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7FBD6ED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Decoder_2_to_4</w:t>
      </w:r>
    </w:p>
    <w:p w14:paraId="2152ABF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7B9BE57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I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6BFE68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En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AFC3F5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2A167BB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B95F60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30C216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0369D1A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_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_1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D9D6CE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6B66E9D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6624CBB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CA7B9A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ecoder_2_to_4_0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2_to_4 </w:t>
      </w:r>
    </w:p>
    <w:p w14:paraId="3989AF1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720E7EA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I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311EF96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_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0C52F21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</w:p>
    <w:p w14:paraId="651EE22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CD6E50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0B1D4F3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ecoder_2_to_4_1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2_to_4 </w:t>
      </w:r>
    </w:p>
    <w:p w14:paraId="7E745BE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50F76B5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I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3EDEA7B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_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7ED5555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7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59381BC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88FC45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1E6D20C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En_0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NO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5B8ED82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En_1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1206CE3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A221ED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A054E6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CD8D207" w14:textId="77777777" w:rsidR="003902AB" w:rsidRPr="00733D0D" w:rsidRDefault="003902AB" w:rsidP="00733D0D">
      <w:pPr>
        <w:spacing w:after="0" w:line="240" w:lineRule="auto"/>
        <w:rPr>
          <w:sz w:val="20"/>
          <w:szCs w:val="20"/>
        </w:rPr>
      </w:pPr>
    </w:p>
    <w:p w14:paraId="6F08CA6F" w14:textId="0AD81DB4" w:rsidR="003902AB" w:rsidRPr="00733D0D" w:rsidRDefault="003902AB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Register</w:t>
      </w:r>
    </w:p>
    <w:p w14:paraId="3F4B012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B7826A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1B2369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CE564E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Reg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675C92C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579056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En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ED2654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Rst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884AC4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D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4D255A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Q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042C6EB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Reg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7A018C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3E464C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Reg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3BFA631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FB7F91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1FDBC6B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4D64234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15A9C30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'</w:t>
      </w:r>
      <w:r w:rsidRPr="00733D0D">
        <w:rPr>
          <w:rFonts w:ascii="Consolas" w:eastAsia="Times New Roman" w:hAnsi="Consolas" w:cs="Times New Roman"/>
          <w:color w:val="9CDCFE"/>
          <w:sz w:val="20"/>
          <w:szCs w:val="20"/>
        </w:rPr>
        <w:t>even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th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Q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CE9178"/>
          <w:sz w:val="20"/>
          <w:szCs w:val="20"/>
        </w:rPr>
        <w:t>"0000"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7A64A"/>
          <w:sz w:val="20"/>
          <w:szCs w:val="20"/>
        </w:rPr>
        <w:t>-- reset the register asynchronously</w:t>
      </w:r>
    </w:p>
    <w:p w14:paraId="2CAC409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l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CDCAA"/>
          <w:sz w:val="20"/>
          <w:szCs w:val="20"/>
        </w:rPr>
        <w:t>rising_edg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th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7A64A"/>
          <w:sz w:val="20"/>
          <w:szCs w:val="20"/>
        </w:rPr>
        <w:t>-- respont at the rising edge of the clock pulse</w:t>
      </w:r>
    </w:p>
    <w:p w14:paraId="673667D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th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7A64A"/>
          <w:sz w:val="20"/>
          <w:szCs w:val="20"/>
        </w:rPr>
        <w:t>-- store the 4-bit fi En is asserted</w:t>
      </w:r>
    </w:p>
    <w:p w14:paraId="2D39DF5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Q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03B118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 if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51D70D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 if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57DE1E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 if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950754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4EAFB8C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651570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98591F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43DC7C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5F4D8E0" w14:textId="77777777" w:rsidR="003902AB" w:rsidRPr="00733D0D" w:rsidRDefault="003902AB" w:rsidP="00733D0D">
      <w:pPr>
        <w:spacing w:after="0" w:line="240" w:lineRule="auto"/>
        <w:rPr>
          <w:sz w:val="20"/>
          <w:szCs w:val="20"/>
        </w:rPr>
      </w:pPr>
    </w:p>
    <w:p w14:paraId="12735D96" w14:textId="5DA04AFD" w:rsidR="003902AB" w:rsidRPr="00733D0D" w:rsidRDefault="003902AB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Register Bank</w:t>
      </w:r>
    </w:p>
    <w:p w14:paraId="4E61DC6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B51BA0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85D8E8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831AFE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Reg_Bank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4536091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50848F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Clk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9E51F9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Rst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5FA1CE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Reg_En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734A2F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R0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95CA2A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R1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1D931C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R2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458111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R3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19458D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R4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3207CB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lastRenderedPageBreak/>
        <w:t xml:space="preserve">           R5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05CEE5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R6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83151F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R7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1722EF1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Reg_Bank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23BF8C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1C41B4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Reg_Bank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1B57279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997B46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Reg</w:t>
      </w:r>
    </w:p>
    <w:p w14:paraId="4BF0FC1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770386A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D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D52548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Clk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A822D3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Rst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F0E67B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En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6AD6FD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Q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56A8197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9E6CBD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625F0F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289AC82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Decoder_3_to_8</w:t>
      </w:r>
    </w:p>
    <w:p w14:paraId="54FCE9C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05A0D22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I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5AA123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En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88A3DE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7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1A75599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2FA3F0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5500B1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1AC54EC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CDCFE"/>
          <w:sz w:val="20"/>
          <w:szCs w:val="20"/>
        </w:rPr>
        <w:t>Decoder_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7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1E6B62B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18B5B73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0E431C3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F9F26C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ecoder_3_to_8_0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3_to_8 </w:t>
      </w:r>
    </w:p>
    <w:p w14:paraId="579F793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1BFABD9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I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_En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7D4794E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3E276BD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Y</w:t>
      </w:r>
    </w:p>
    <w:p w14:paraId="09609A0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A01DB9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145293B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3EF9951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Reg_0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 </w:t>
      </w:r>
    </w:p>
    <w:p w14:paraId="07DA7E3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6429919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9C27CB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537107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4C7F372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4773235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Q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0</w:t>
      </w:r>
    </w:p>
    <w:p w14:paraId="272084F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59A044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20A3A82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4176EA7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Reg_1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 </w:t>
      </w:r>
    </w:p>
    <w:p w14:paraId="0A0E7CB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68D3B1B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C5520D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08D9481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2AEB95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5408766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Q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1</w:t>
      </w:r>
    </w:p>
    <w:p w14:paraId="63B216D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22236E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35A01F3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Reg_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 </w:t>
      </w:r>
    </w:p>
    <w:p w14:paraId="5ADB6EA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2F2FFFE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5F797D4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52C84C1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91BB76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67584C0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Q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2</w:t>
      </w:r>
    </w:p>
    <w:p w14:paraId="41697F4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745E09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1EC5504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Reg_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 </w:t>
      </w:r>
    </w:p>
    <w:p w14:paraId="12A67F3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186AB09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5004EA9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7A79D7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4516B9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6299A65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Q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3</w:t>
      </w:r>
    </w:p>
    <w:p w14:paraId="3B8F6F0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8A389C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04E98B8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Reg_4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</w:t>
      </w:r>
    </w:p>
    <w:p w14:paraId="0E99C98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3CD4141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F1348A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1D67B5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C46A88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6DBCEAE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Q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4</w:t>
      </w:r>
    </w:p>
    <w:p w14:paraId="038DB83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EE0739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33BF336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Reg_5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</w:t>
      </w:r>
    </w:p>
    <w:p w14:paraId="4923140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61C48A8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4C02BD5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026DF8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0E5A93A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43DFB52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Q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5</w:t>
      </w:r>
    </w:p>
    <w:p w14:paraId="78347AB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1053D1F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AAB89C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Reg_6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</w:t>
      </w:r>
    </w:p>
    <w:p w14:paraId="21D1CAA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0858FCA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58E085A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3874375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5D7C4FC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6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050EA96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Q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6</w:t>
      </w:r>
    </w:p>
    <w:p w14:paraId="1E8632F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1D5DA69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CCDA50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Reg_7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 </w:t>
      </w:r>
    </w:p>
    <w:p w14:paraId="684209F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lastRenderedPageBreak/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48860B1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59639B6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5D4DFE3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41F1DA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7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08C0C7E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Q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7</w:t>
      </w:r>
    </w:p>
    <w:p w14:paraId="66C128D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1B4927C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608815C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FB818E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E681149" w14:textId="77777777" w:rsidR="003902AB" w:rsidRPr="00733D0D" w:rsidRDefault="003902AB" w:rsidP="00733D0D">
      <w:pPr>
        <w:spacing w:after="0" w:line="240" w:lineRule="auto"/>
        <w:rPr>
          <w:sz w:val="20"/>
          <w:szCs w:val="20"/>
        </w:rPr>
      </w:pPr>
    </w:p>
    <w:p w14:paraId="13125F20" w14:textId="04F1E530" w:rsidR="003902AB" w:rsidRPr="00733D0D" w:rsidRDefault="003902AB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4 Bit Adder and Subtractor</w:t>
      </w:r>
    </w:p>
    <w:p w14:paraId="088CF95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345902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39E458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9DEE3A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Add_Subtrac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76D1393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_in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38BE27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B_in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87AFA9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S_out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0EB6DA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M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2D9BB5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C_out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5F4CA2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V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AFB1F7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Add_Subtrac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EF2088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63DA15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Add_Subtrac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056299D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FA</w:t>
      </w:r>
    </w:p>
    <w:p w14:paraId="32B37DE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2AF2E43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32AA44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B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5EDAA8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_in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9B51D9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S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43C39E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_out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586919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68CF21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82FAC0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_C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_in_temp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7E75C5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1CD45C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7AF9A4A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    B_in_tem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_in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X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M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62F571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    B_in_tem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_in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X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M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12CE9E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    B_in_tem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_in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X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M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315B62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    B_in_tem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_in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X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M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2FAE15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7DA3D69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FA_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</w:t>
      </w:r>
    </w:p>
    <w:p w14:paraId="116D499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28ACBF6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A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_in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0637D04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B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_in_tem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263ED37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_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M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53427C1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S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S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389FDA6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_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_C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678B271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</w:p>
    <w:p w14:paraId="60669C1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FA_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</w:t>
      </w:r>
    </w:p>
    <w:p w14:paraId="5B7F84F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461D94D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A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_in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77E38EA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B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_in_tem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6FE5D19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_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_C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5EA5D3E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S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S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1AC0687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_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_C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6273911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</w:t>
      </w:r>
    </w:p>
    <w:p w14:paraId="0692EC1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FA_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</w:t>
      </w:r>
    </w:p>
    <w:p w14:paraId="4D78E19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317220A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A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_in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025BDAF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B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_in_tem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18EB50C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_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_C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1687AEF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S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S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6E5089E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_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_C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22C66D8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</w:p>
    <w:p w14:paraId="3163D5F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FA_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</w:t>
      </w:r>
    </w:p>
    <w:p w14:paraId="5E133D7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232AD46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A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_in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3D2448A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B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_in_tem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34039CC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_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_C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09A1AED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S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S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1ABE662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_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_C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1562729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CD1CA3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C_out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_C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174779E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V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_C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X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_C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C1C1ED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4DD7A6A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520FCE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2486E90" w14:textId="77777777" w:rsidR="003902AB" w:rsidRPr="00733D0D" w:rsidRDefault="003902AB" w:rsidP="00733D0D">
      <w:pPr>
        <w:spacing w:after="0" w:line="240" w:lineRule="auto"/>
        <w:rPr>
          <w:sz w:val="20"/>
          <w:szCs w:val="20"/>
        </w:rPr>
      </w:pPr>
    </w:p>
    <w:p w14:paraId="12F1C85C" w14:textId="0F8F82AC" w:rsidR="003902AB" w:rsidRPr="00733D0D" w:rsidRDefault="003902AB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Mux_8_Way_4</w:t>
      </w:r>
    </w:p>
    <w:p w14:paraId="78E1045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B710EA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B4B4B4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FB23D7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D6243B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Mux_8_way_4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7DCBC02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_Sel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C96A23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           A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5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6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7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9DA8F2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20B3476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           </w:t>
      </w:r>
    </w:p>
    <w:p w14:paraId="18C6172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Mux_8_way_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272EE8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E34EC0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Mux_8_way_4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1F4FE3F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6E8A11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Decoder_3_to_8</w:t>
      </w:r>
    </w:p>
    <w:p w14:paraId="3579CC7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1CA5155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I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4319CD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En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E5A372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7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6602873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A0B38A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lastRenderedPageBreak/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B89446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0C12B05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uff_4</w:t>
      </w:r>
    </w:p>
    <w:p w14:paraId="4403A9A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5B8F964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D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E83EC6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Ctrl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6109BB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16315CD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EC497B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6FE783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7B55C8B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CDCFE"/>
          <w:sz w:val="20"/>
          <w:szCs w:val="20"/>
        </w:rPr>
        <w:t>Decoder_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7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502EBC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7C1CFC1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7F00491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901A51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ecoder_3_to_8_0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3_to_8</w:t>
      </w:r>
    </w:p>
    <w:p w14:paraId="5F274F2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021559C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I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_Se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0822C8E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3981AE3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Y</w:t>
      </w:r>
    </w:p>
    <w:p w14:paraId="3F06621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</w:p>
    <w:p w14:paraId="72ED2A1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F75E27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7A64A"/>
          <w:sz w:val="20"/>
          <w:szCs w:val="20"/>
        </w:rPr>
        <w:t>-- use the yti state buffers to pass selected 4-bits</w:t>
      </w:r>
    </w:p>
    <w:p w14:paraId="387CFA9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uff_4_0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uff_4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tr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DA56DA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uff_4_1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uff_4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tr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E6BBB5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uff_4_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uff_4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tr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5FECA2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uff_4_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uff_4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tr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A9D1F7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uff_4_4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uff_4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tr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8CC088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uff_4_5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uff_4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5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tr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66FA15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uff_4_6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uff_4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6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tr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6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38C99D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uff_4_7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uff_4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7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tr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7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3F57DE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BECE43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9FCA44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E1E3E11" w14:textId="77777777" w:rsidR="00DC3FC2" w:rsidRPr="00733D0D" w:rsidRDefault="00DC3FC2" w:rsidP="00733D0D">
      <w:pPr>
        <w:spacing w:after="0" w:line="240" w:lineRule="auto"/>
        <w:rPr>
          <w:sz w:val="20"/>
          <w:szCs w:val="20"/>
        </w:rPr>
      </w:pPr>
    </w:p>
    <w:p w14:paraId="5538B067" w14:textId="6AA518E5" w:rsidR="00DC3FC2" w:rsidRPr="00733D0D" w:rsidRDefault="00DC3FC2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D Flip FLop</w:t>
      </w:r>
    </w:p>
    <w:p w14:paraId="1818083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D00BC5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9881D0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5CE0DE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_F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0CF81C8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56B371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D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D2C60B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Rst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A8728A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E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E2F057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Q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CF0FFD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_FF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494C17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9CFAA1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_F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3EBCC10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A45AB0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0DBF90C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920E1B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procss begin when clock changes</w:t>
      </w:r>
    </w:p>
    <w:p w14:paraId="4D807D7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'</w:t>
      </w:r>
      <w:r w:rsidRPr="00DC3FC2">
        <w:rPr>
          <w:rFonts w:ascii="Consolas" w:eastAsia="Times New Roman" w:hAnsi="Consolas" w:cs="Times New Roman"/>
          <w:color w:val="9CDCFE"/>
          <w:sz w:val="20"/>
          <w:szCs w:val="20"/>
        </w:rPr>
        <w:t>even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the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Q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reset the D flip-flop asynchronously</w:t>
      </w:r>
    </w:p>
    <w:p w14:paraId="55599FA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ls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DCDCAA"/>
          <w:sz w:val="20"/>
          <w:szCs w:val="20"/>
        </w:rPr>
        <w:t>rising_edg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)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the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 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respond at clock rising edge</w:t>
      </w:r>
    </w:p>
    <w:p w14:paraId="6A4EEC0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the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store D if En is asserted</w:t>
      </w:r>
    </w:p>
    <w:p w14:paraId="70C206B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Q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E884E1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          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 if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E29417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      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 if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FC256E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      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 if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D8C33A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6A785B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3C249E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F98E24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171BB51" w14:textId="77777777" w:rsidR="00DC3FC2" w:rsidRPr="00733D0D" w:rsidRDefault="00DC3FC2" w:rsidP="00733D0D">
      <w:pPr>
        <w:spacing w:after="0" w:line="240" w:lineRule="auto"/>
        <w:rPr>
          <w:sz w:val="20"/>
          <w:szCs w:val="20"/>
        </w:rPr>
      </w:pPr>
    </w:p>
    <w:p w14:paraId="0952AFFA" w14:textId="3D990633" w:rsidR="00DC3FC2" w:rsidRPr="00733D0D" w:rsidRDefault="00DC3FC2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Slow Clock</w:t>
      </w:r>
    </w:p>
    <w:p w14:paraId="609D367C" w14:textId="706C87C6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0B8BCFC" w14:textId="0E79C44D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A36C81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2A8060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low_Clk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72FD469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98AD4B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Clk_out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E0F6F0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low_Clk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1237E2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9ABFF8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low_Clk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7677AC7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81F84A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9CDCFE"/>
          <w:sz w:val="20"/>
          <w:szCs w:val="20"/>
        </w:rPr>
        <w:t>Coun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intege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C30E29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9CDCFE"/>
          <w:sz w:val="20"/>
          <w:szCs w:val="20"/>
        </w:rPr>
        <w:t>Clk_status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A71B89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7C3246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3457D84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910443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in this we slow down the clock speed for get visible output</w:t>
      </w:r>
    </w:p>
    <w:p w14:paraId="70154BC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Clk_in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7C0885F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DCDCAA"/>
          <w:sz w:val="20"/>
          <w:szCs w:val="20"/>
        </w:rPr>
        <w:t>rising_edg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Clk_in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)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THEN</w:t>
      </w:r>
    </w:p>
    <w:p w14:paraId="6E08B7B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Count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ount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+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F7BBC1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Count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THE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for this we are considering only 2 otherwise count = 5000000</w:t>
      </w:r>
    </w:p>
    <w:p w14:paraId="28ECBB5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Clk_status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NO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_statu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CDCD14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Clk_out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_statu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E55593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Count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B4DB88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 IF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FACE97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lastRenderedPageBreak/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 IF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78431B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5745D5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C2E02A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C29EE3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E8C3008" w14:textId="77777777" w:rsidR="00DC3FC2" w:rsidRPr="00733D0D" w:rsidRDefault="00DC3FC2" w:rsidP="00733D0D">
      <w:pPr>
        <w:spacing w:after="0" w:line="240" w:lineRule="auto"/>
        <w:rPr>
          <w:sz w:val="20"/>
          <w:szCs w:val="20"/>
        </w:rPr>
      </w:pPr>
    </w:p>
    <w:p w14:paraId="03BAF877" w14:textId="3776454A" w:rsidR="00DC3FC2" w:rsidRPr="00733D0D" w:rsidRDefault="00DC3FC2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3 Bit Counter</w:t>
      </w:r>
    </w:p>
    <w:p w14:paraId="513D89A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0D76BC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3B1896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CF142A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Count_3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6E96113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E209A4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rst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3CB10A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Add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0498F8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Add_out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51134FB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Count_3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CE5B8B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3ECBFF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Count_3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6C8C4A8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low_Clk</w:t>
      </w:r>
    </w:p>
    <w:p w14:paraId="5D131B6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410FA8B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lk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0C8745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lk_out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522CFE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38E4BD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4FFAA0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_FF</w:t>
      </w:r>
    </w:p>
    <w:p w14:paraId="2F29C5B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7093307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lk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9B7DC9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D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D95602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Rst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696517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E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FC137E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Q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28A465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DB8BAD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2E4980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9CDCFE"/>
          <w:sz w:val="20"/>
          <w:szCs w:val="20"/>
        </w:rPr>
        <w:t>Clk_Slow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6A9412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6352B4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10C9AF1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44EC19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 xml:space="preserve">-- this is for slow down the clock speed </w:t>
      </w:r>
    </w:p>
    <w:p w14:paraId="7C65E5E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low_Clk_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Slow_Clk</w:t>
      </w:r>
    </w:p>
    <w:p w14:paraId="6C32525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618CE7A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Clk_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759F159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Clk_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_Slow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30BC5E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25B4019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left bit store</w:t>
      </w:r>
    </w:p>
    <w:p w14:paraId="05ACD8A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_FF_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_FF</w:t>
      </w:r>
    </w:p>
    <w:p w14:paraId="52FFD18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3B174DD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dd_in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08110FD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19A48F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6EDB74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Clk_Slow</w:t>
      </w:r>
    </w:p>
    <w:p w14:paraId="489CAAD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Q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dd_ou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3D5376C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  </w:t>
      </w:r>
    </w:p>
    <w:p w14:paraId="4600039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 xml:space="preserve">-- middle bit store   </w:t>
      </w:r>
    </w:p>
    <w:p w14:paraId="0995744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_FF_1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_FF</w:t>
      </w:r>
    </w:p>
    <w:p w14:paraId="459B37F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6EBDD21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dd_in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0331CFB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8FB6A9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5034F00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Clk_Slow</w:t>
      </w:r>
    </w:p>
    <w:p w14:paraId="19E9573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Q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dd_ou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27C2EF6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7C67453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right bit store        </w:t>
      </w:r>
    </w:p>
    <w:p w14:paraId="20D83AE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_FF_2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_FF</w:t>
      </w:r>
    </w:p>
    <w:p w14:paraId="2258B8F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40BC97A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dd_in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1E13875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E3ADC2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31BD68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Clk_Slow</w:t>
      </w:r>
    </w:p>
    <w:p w14:paraId="3E029CB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Q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dd_ou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0543DD6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17904FC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650EC4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A7556BD" w14:textId="77777777" w:rsidR="00DC3FC2" w:rsidRPr="00733D0D" w:rsidRDefault="00DC3FC2" w:rsidP="00733D0D">
      <w:pPr>
        <w:spacing w:after="0" w:line="240" w:lineRule="auto"/>
        <w:rPr>
          <w:sz w:val="20"/>
          <w:szCs w:val="20"/>
        </w:rPr>
      </w:pPr>
    </w:p>
    <w:p w14:paraId="21AD19B8" w14:textId="1463E542" w:rsidR="00DC3FC2" w:rsidRPr="00733D0D" w:rsidRDefault="00DC3FC2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ROM</w:t>
      </w:r>
    </w:p>
    <w:p w14:paraId="3B21240A" w14:textId="77777777" w:rsidR="00DC3FC2" w:rsidRPr="00733D0D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B4B4B4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CD1FE1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1706B6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EB95DFC" w14:textId="4F0CB6CE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UMERIC_STD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85769A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C7E2FF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ROM_8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60023AC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ddress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0965C7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ins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1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3365BEC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ROM_8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153F28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C8C7EB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ROM_8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64E5D92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0C82FC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7ADE3FE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typ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rom_typ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rra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7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1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B478EB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433AC2B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9CDCFE"/>
          <w:sz w:val="20"/>
          <w:szCs w:val="20"/>
        </w:rPr>
        <w:t>mem_8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rom_typ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0111000101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404BF3B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                              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0001000000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3CD09CA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                              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1110010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A1673D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                              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000000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3A67737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                              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000000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DC4C2E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                              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000000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7076776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                              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000000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0BD08A6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lastRenderedPageBreak/>
        <w:t>                                 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000000000"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   </w:t>
      </w:r>
    </w:p>
    <w:p w14:paraId="5A5B854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4152DD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B8D6A2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3B2E1F1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36C067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ins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mem_8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DCDCAA"/>
          <w:sz w:val="20"/>
          <w:szCs w:val="20"/>
        </w:rPr>
        <w:t>to_integer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unsigned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addres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));</w:t>
      </w:r>
    </w:p>
    <w:p w14:paraId="124174F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430673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FF49A1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6DF5ACD" w14:textId="77777777" w:rsidR="00DC3FC2" w:rsidRPr="00733D0D" w:rsidRDefault="00DC3FC2" w:rsidP="00733D0D">
      <w:pPr>
        <w:spacing w:after="0" w:line="240" w:lineRule="auto"/>
        <w:rPr>
          <w:sz w:val="20"/>
          <w:szCs w:val="20"/>
        </w:rPr>
      </w:pPr>
    </w:p>
    <w:p w14:paraId="34610024" w14:textId="3D84F163" w:rsidR="00DC3FC2" w:rsidRPr="00733D0D" w:rsidRDefault="00DC3FC2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Look up table for seven segment display</w:t>
      </w:r>
    </w:p>
    <w:p w14:paraId="3B678C3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E7B797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1F0AA3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umeric_std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F40F4D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9FE9DF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LUT_7_Displa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1800261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ddress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8C1194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data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6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02F31D4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LUT_7_Display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3B7AD0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876874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LUT_7_Displa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7631223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5FB377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typ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rom_typ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rray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5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6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18C41E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CC8003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9CDCFE"/>
          <w:sz w:val="20"/>
          <w:szCs w:val="20"/>
        </w:rPr>
        <w:t>sevenSegment_ROM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rom_typ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3FBC657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000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0</w:t>
      </w:r>
    </w:p>
    <w:p w14:paraId="398E58C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11100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1</w:t>
      </w:r>
    </w:p>
    <w:p w14:paraId="24EFD6F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1001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2</w:t>
      </w:r>
    </w:p>
    <w:p w14:paraId="2017201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110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3</w:t>
      </w:r>
    </w:p>
    <w:p w14:paraId="3237FCE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1100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4</w:t>
      </w:r>
    </w:p>
    <w:p w14:paraId="28EF351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1001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5</w:t>
      </w:r>
    </w:p>
    <w:p w14:paraId="7BD48C2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001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6</w:t>
      </w:r>
    </w:p>
    <w:p w14:paraId="24114AA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111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7</w:t>
      </w:r>
    </w:p>
    <w:p w14:paraId="466988A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0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8</w:t>
      </w:r>
    </w:p>
    <w:p w14:paraId="59ACAAB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10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9</w:t>
      </w:r>
    </w:p>
    <w:p w14:paraId="501EEB5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1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a</w:t>
      </w:r>
    </w:p>
    <w:p w14:paraId="4D37BB9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001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b</w:t>
      </w:r>
    </w:p>
    <w:p w14:paraId="6E24EFF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00011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c</w:t>
      </w:r>
    </w:p>
    <w:p w14:paraId="1A16BB9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10000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d</w:t>
      </w:r>
    </w:p>
    <w:p w14:paraId="75272FD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011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e</w:t>
      </w:r>
    </w:p>
    <w:p w14:paraId="7B63872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1110"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f</w:t>
      </w:r>
    </w:p>
    <w:p w14:paraId="3445A03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E1F3F5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3FCE71C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data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sevenSegment_ROM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DCDCAA"/>
          <w:sz w:val="20"/>
          <w:szCs w:val="20"/>
        </w:rPr>
        <w:t>to_integer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unsigned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addres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));</w:t>
      </w:r>
    </w:p>
    <w:p w14:paraId="6DF0CD7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4A07421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37E7F7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327CF4D" w14:textId="77777777" w:rsidR="00DC3FC2" w:rsidRPr="00733D0D" w:rsidRDefault="00DC3FC2" w:rsidP="00733D0D">
      <w:pPr>
        <w:spacing w:after="0" w:line="240" w:lineRule="auto"/>
        <w:rPr>
          <w:sz w:val="20"/>
          <w:szCs w:val="20"/>
        </w:rPr>
      </w:pPr>
    </w:p>
    <w:p w14:paraId="70266A50" w14:textId="77777777" w:rsidR="00733D0D" w:rsidRDefault="00733D0D" w:rsidP="00733D0D">
      <w:pPr>
        <w:pStyle w:val="IntenseQuote"/>
        <w:spacing w:before="0" w:after="0" w:line="240" w:lineRule="auto"/>
        <w:rPr>
          <w:sz w:val="20"/>
          <w:szCs w:val="20"/>
        </w:rPr>
        <w:sectPr w:rsidR="00733D0D" w:rsidSect="00733D0D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0E78FED1" w14:textId="1A530E66" w:rsidR="003E7544" w:rsidRPr="00733D0D" w:rsidRDefault="00DC3FC2" w:rsidP="00733D0D">
      <w:pPr>
        <w:pStyle w:val="IntenseQuote"/>
        <w:spacing w:before="240" w:after="240" w:line="240" w:lineRule="auto"/>
        <w:rPr>
          <w:sz w:val="36"/>
          <w:szCs w:val="36"/>
        </w:rPr>
      </w:pPr>
      <w:r w:rsidRPr="00733D0D">
        <w:rPr>
          <w:sz w:val="36"/>
          <w:szCs w:val="36"/>
        </w:rPr>
        <w:t>Simulatio</w:t>
      </w:r>
      <w:r w:rsidR="00FA2F54">
        <w:rPr>
          <w:sz w:val="36"/>
          <w:szCs w:val="36"/>
        </w:rPr>
        <w:t>ns VHDL Codes</w:t>
      </w:r>
    </w:p>
    <w:p w14:paraId="0CC97634" w14:textId="77777777" w:rsidR="00733D0D" w:rsidRDefault="00733D0D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  <w:sectPr w:rsidR="00733D0D" w:rsidSect="00733D0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4EE87E0" w14:textId="03FC9E58" w:rsidR="003E7544" w:rsidRPr="00733D0D" w:rsidRDefault="00DC3FC2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FA Simulation</w:t>
      </w:r>
    </w:p>
    <w:p w14:paraId="4CC4232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B85E3F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A874F2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26453D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FA_Sim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6DF27CA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 Port ( );</w:t>
      </w:r>
    </w:p>
    <w:p w14:paraId="0AA43EE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FA_Sim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A0DD4B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FA5940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FA_Sim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6E2C581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63D114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FA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</w:p>
    <w:p w14:paraId="5FCC81D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439F20E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A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ABD1B8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B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3D6B27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C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E89223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S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DF2B7E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C_out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</w:p>
    <w:p w14:paraId="0384FE3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018744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531461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2E59F39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input signals</w:t>
      </w:r>
    </w:p>
    <w:p w14:paraId="4BE198A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lastRenderedPageBreak/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_out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output signals</w:t>
      </w:r>
    </w:p>
    <w:p w14:paraId="28AB1BF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475D650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64FA304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D1C345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6E0FFDA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A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76832E8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B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19C23A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C_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_in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7E10328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S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4E6E563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C_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_out</w:t>
      </w:r>
    </w:p>
    <w:p w14:paraId="79EEE77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D332F8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0FB4145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</w:p>
    <w:p w14:paraId="0A7DC2A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15A0264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BE852F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set the A and B values</w:t>
      </w:r>
    </w:p>
    <w:p w14:paraId="5AC2E4C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1CEADF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B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0F474C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D31024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C309A9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3FA722A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9E9BA1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695A2A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158DE2B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B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F40797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780163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37E1AD2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7BD65B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7F443E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0DD924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F42028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2674F6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605F01E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B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7D8FE0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A96C0E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472BCF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0C7931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3639B6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F4D660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B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751044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A1EAFF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6650DD0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wait forever</w:t>
      </w:r>
    </w:p>
    <w:p w14:paraId="473C815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73B46C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  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8179F3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D43766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022A94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881AD62" w14:textId="77777777" w:rsidR="00DC3FC2" w:rsidRPr="00733D0D" w:rsidRDefault="00DC3FC2" w:rsidP="00733D0D">
      <w:pPr>
        <w:spacing w:after="0" w:line="240" w:lineRule="auto"/>
        <w:rPr>
          <w:sz w:val="20"/>
          <w:szCs w:val="20"/>
        </w:rPr>
      </w:pPr>
    </w:p>
    <w:p w14:paraId="50D82CE0" w14:textId="51582A28" w:rsidR="003E7544" w:rsidRPr="00733D0D" w:rsidRDefault="00DC3FC2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Adder and Subtractor Simulation</w:t>
      </w:r>
    </w:p>
    <w:p w14:paraId="41B9D39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0F8061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207CDB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06BB6E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Add_Subtract_Sim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1F558CF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 Port ( );</w:t>
      </w:r>
    </w:p>
    <w:p w14:paraId="300CFA8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Add_Subtract_Sim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CF2F17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F27455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Add_Subtract_Sim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709B067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Add_Subtract</w:t>
      </w:r>
    </w:p>
    <w:p w14:paraId="065425D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653BEFC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76ACD9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B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75DA59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S_out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EA78C1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M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CB64B8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_out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87D9AC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V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</w:p>
    <w:p w14:paraId="55A8428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30CF44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30453B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80B3F2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_in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_in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S_ou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281DE0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M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v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_ou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B2FBB3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12DEC7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69D4A57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DDD583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dd_Subtract</w:t>
      </w:r>
    </w:p>
    <w:p w14:paraId="4F8F265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41BE3C4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A_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_in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3A1A7E5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B_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_in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56E1C6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M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M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0C43C5B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S_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S_ou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F0445A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V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V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01F131E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C_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_out</w:t>
      </w:r>
    </w:p>
    <w:p w14:paraId="1D130AC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E92760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3C6B85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</w:p>
    <w:p w14:paraId="0999EA4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70BC3F2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M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0D004A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474F3EC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628366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B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FBBF81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92A638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A39EB1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AFCCD8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B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F64F39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EE2530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4B99207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1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C7E7FA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B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1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BF49D3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   </w:t>
      </w:r>
    </w:p>
    <w:p w14:paraId="623EFAA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522A5B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1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D3B6D0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B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1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BD1F3A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   </w:t>
      </w:r>
    </w:p>
    <w:p w14:paraId="307CB57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3B4A7CB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lastRenderedPageBreak/>
        <w:t xml:space="preserve">        A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1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39FFE5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B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1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BEDBC8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   </w:t>
      </w:r>
    </w:p>
    <w:p w14:paraId="0A666E3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169F38C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11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55118D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B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1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333741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   </w:t>
      </w:r>
    </w:p>
    <w:p w14:paraId="27FA150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4005E35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11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CEE8D9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B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6BABAA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497D94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078857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1AA4F0F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4BBDE5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64D571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71BD0D6" w14:textId="6C8E8034" w:rsidR="00DC3FC2" w:rsidRPr="00733D0D" w:rsidRDefault="00DC3FC2" w:rsidP="00733D0D">
      <w:pPr>
        <w:spacing w:after="0" w:line="240" w:lineRule="auto"/>
        <w:rPr>
          <w:sz w:val="20"/>
          <w:szCs w:val="20"/>
        </w:rPr>
      </w:pPr>
    </w:p>
    <w:p w14:paraId="766DBD1F" w14:textId="2FD5CF18" w:rsidR="00DC3FC2" w:rsidRPr="00733D0D" w:rsidRDefault="00DC3FC2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3 Bit Adder</w:t>
      </w:r>
    </w:p>
    <w:p w14:paraId="63A7F5B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D89AB1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927C2BA" w14:textId="77777777" w:rsidR="00DC3FC2" w:rsidRPr="00733D0D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569CD6"/>
          <w:sz w:val="20"/>
          <w:szCs w:val="20"/>
        </w:rPr>
      </w:pPr>
    </w:p>
    <w:p w14:paraId="710CDDE6" w14:textId="38769B12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Adder_3_Sim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15A9AE2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 Port ( );</w:t>
      </w:r>
    </w:p>
    <w:p w14:paraId="298BC44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Adder_3_Sim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1F66A2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55446F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Adder_3_Sim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5D3467D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E80C70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Adder_3</w:t>
      </w:r>
    </w:p>
    <w:p w14:paraId="6D6101A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3D8A66B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194950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S_out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3C2575F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42AA74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360E08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_in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S_out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691A32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C2D1DC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69DB685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13F2CA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dder_3</w:t>
      </w:r>
    </w:p>
    <w:p w14:paraId="0F9FA72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7ADB6EE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A_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_in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4F39C26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S_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S_ou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5E384E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46EF84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</w:p>
    <w:p w14:paraId="203670D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6392B2E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DE7265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7B75F5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0D1E7E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FBB15B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73BC95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</w:p>
    <w:p w14:paraId="7BA7141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1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3BADD9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2D3FA3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933F72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1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99EBE0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9ED31B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</w:p>
    <w:p w14:paraId="3B9825A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6E91CA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7FE351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E46E90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0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166843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</w:p>
    <w:p w14:paraId="54EA0CC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            </w:t>
      </w:r>
    </w:p>
    <w:p w14:paraId="31F8813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1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580E66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D13E0B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EA0005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1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B3A67E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AB1797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58C9A1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DFFA35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8F6BBCC" w14:textId="77777777" w:rsidR="00DC3FC2" w:rsidRPr="00733D0D" w:rsidRDefault="00DC3FC2" w:rsidP="00733D0D">
      <w:pPr>
        <w:spacing w:after="0" w:line="240" w:lineRule="auto"/>
        <w:rPr>
          <w:sz w:val="20"/>
          <w:szCs w:val="20"/>
        </w:rPr>
      </w:pPr>
    </w:p>
    <w:p w14:paraId="3F9E909C" w14:textId="68C79501" w:rsidR="00DC3FC2" w:rsidRPr="00733D0D" w:rsidRDefault="00DC3FC2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D Flip Flop Simulation</w:t>
      </w:r>
    </w:p>
    <w:p w14:paraId="59FDAE6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417ECE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4E8F53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5F6ED7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_FF_Sim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6D016A5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 Port ( );</w:t>
      </w:r>
    </w:p>
    <w:p w14:paraId="6A5A6B1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_FF_Sim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9CAF88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AADC64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_FF_Sim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279BC30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D965A8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_F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</w:p>
    <w:p w14:paraId="2C1AFB1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221EFD8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Clk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9F177B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E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F8A867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Rst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0564F8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D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A362AB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Q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</w:p>
    <w:p w14:paraId="3B11703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709ED1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2D9EE7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D9E13E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46EB2D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9CDCFE"/>
          <w:sz w:val="20"/>
          <w:szCs w:val="20"/>
        </w:rPr>
        <w:t>Q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5CF390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09CC468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CBA28E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_FF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0CBFA51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F2D63B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7B56F65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52361EE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014D85E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Q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Q</w:t>
      </w:r>
    </w:p>
    <w:p w14:paraId="1615AE0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8C3141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EE6CD3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075BE67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clock_process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background clock process</w:t>
      </w:r>
    </w:p>
    <w:p w14:paraId="6BA5262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lastRenderedPageBreak/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39B514C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2EB377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lk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4BB9EE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CCBF9A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lk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8347D0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0ADC3A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5386B8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4083312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_FF_process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flip flop process</w:t>
      </w:r>
    </w:p>
    <w:p w14:paraId="0400933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251C386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46AC098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E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0F6588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D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5AF471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047874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31DE95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D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D8E799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DDA7D4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6205D3B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E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4978D5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515FA2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07298E5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D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0459A7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9435CF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85216C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D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0404F6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E32A8A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187C51F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reset the flip flop</w:t>
      </w:r>
    </w:p>
    <w:p w14:paraId="7461B8B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Rst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3F8169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F87EEC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CE04A8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D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3979E5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AA166A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6CEB538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wait forever</w:t>
      </w:r>
    </w:p>
    <w:p w14:paraId="1AF14E5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657653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1D2508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0C69618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1CF613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A6CE401" w14:textId="77777777" w:rsidR="00DC3FC2" w:rsidRPr="00733D0D" w:rsidRDefault="00DC3FC2" w:rsidP="00733D0D">
      <w:pPr>
        <w:spacing w:after="0" w:line="240" w:lineRule="auto"/>
        <w:rPr>
          <w:sz w:val="20"/>
          <w:szCs w:val="20"/>
        </w:rPr>
      </w:pPr>
    </w:p>
    <w:p w14:paraId="2B39B7BD" w14:textId="34AFC485" w:rsidR="00DC3FC2" w:rsidRPr="00733D0D" w:rsidRDefault="00DC3FC2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Decoder 2 to 4 Simulation</w:t>
      </w:r>
    </w:p>
    <w:p w14:paraId="5170861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4D5152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D99F34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D41B90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ecoder_2_to_4_Sim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2D63538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 Port ( );</w:t>
      </w:r>
    </w:p>
    <w:p w14:paraId="5689092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ecoder_2_to_4_Sim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2323C6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C44C7B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ecoder_2_to_4_Sim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35AF629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4663F4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ecoder_2_to_4</w:t>
      </w:r>
    </w:p>
    <w:p w14:paraId="019578E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5E4B288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I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45EA64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E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E1CB71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Y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6EA814D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</w:p>
    <w:p w14:paraId="41354EA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516698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7DA4CB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9CDCFE"/>
          <w:sz w:val="20"/>
          <w:szCs w:val="20"/>
        </w:rPr>
        <w:t>I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CBE9E1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9CDCFE"/>
          <w:sz w:val="20"/>
          <w:szCs w:val="20"/>
        </w:rPr>
        <w:t>E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7C3B15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9CDCFE"/>
          <w:sz w:val="20"/>
          <w:szCs w:val="20"/>
        </w:rPr>
        <w:t>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9785B4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5951D35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3325545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A21A67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2_to_4 </w:t>
      </w:r>
    </w:p>
    <w:p w14:paraId="37FBC55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50CDCD6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I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024ECB5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3DC261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</w:p>
    <w:p w14:paraId="4FAE3DD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A881B4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028B646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896EB8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</w:p>
    <w:p w14:paraId="10D6716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0DC9B20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0DC0353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E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1C6B4C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F11434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44EDB9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04B707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E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92791E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E15159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09EB525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3C2F53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946843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14A28A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505D11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B32BA6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34265FA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F30802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2B0527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0159AA2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wait forever</w:t>
      </w:r>
    </w:p>
    <w:p w14:paraId="67E26A9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42038C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32F6E1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D9EE73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419A6D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6FB9252" w14:textId="77777777" w:rsidR="00DC3FC2" w:rsidRPr="00733D0D" w:rsidRDefault="00DC3FC2" w:rsidP="00733D0D">
      <w:pPr>
        <w:spacing w:after="0" w:line="240" w:lineRule="auto"/>
        <w:rPr>
          <w:sz w:val="20"/>
          <w:szCs w:val="20"/>
        </w:rPr>
      </w:pPr>
    </w:p>
    <w:p w14:paraId="267440DF" w14:textId="574F5B76" w:rsidR="00DC3FC2" w:rsidRPr="00733D0D" w:rsidRDefault="00DC3FC2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Decoder 3 to 8 Simulation</w:t>
      </w:r>
    </w:p>
    <w:p w14:paraId="1001FFC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7BE342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6E3CB9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2FF0EC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ecoder_3_to_8_Sim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4DE7394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lastRenderedPageBreak/>
        <w:t>--  Port ( );</w:t>
      </w:r>
    </w:p>
    <w:p w14:paraId="3A8CD66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ecoder_3_to_8_Sim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809C1B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959B8A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ecoder_3_to_8_Sim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420E1F2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2CE33B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ecoder_3_to_8</w:t>
      </w:r>
    </w:p>
    <w:p w14:paraId="2BA3132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2A229BE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I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CC4CE5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E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52D4B2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Y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7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65AA008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5E3D6C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0B4251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29FF495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9CDCFE"/>
          <w:sz w:val="20"/>
          <w:szCs w:val="20"/>
        </w:rPr>
        <w:t>I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1AE00C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9CDCFE"/>
          <w:sz w:val="20"/>
          <w:szCs w:val="20"/>
        </w:rPr>
        <w:t>E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B60882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9CDCFE"/>
          <w:sz w:val="20"/>
          <w:szCs w:val="20"/>
        </w:rPr>
        <w:t>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7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154A41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728420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1E7AC6F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672EB35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3_to_8</w:t>
      </w:r>
    </w:p>
    <w:p w14:paraId="05A2D56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52E12D6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I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3988F1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EB6D6D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</w:p>
    <w:p w14:paraId="375D2D1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C9747D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22ABA1F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2D71C75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</w:p>
    <w:p w14:paraId="00FA28E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18010CC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7B52F6D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E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8D5952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4C8BE9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4442EC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6C42BD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E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ED2A7E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27F353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52A181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AEBD7C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4C2569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3E81DD5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1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7161D3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66AA39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04119F1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1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310C55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56E825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1B8B8CF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3AAAFA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62152B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76E0C8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1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3E40BD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EA6D45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12C6E3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wait forever</w:t>
      </w:r>
    </w:p>
    <w:p w14:paraId="508CE35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47FA2C4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381E8C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9CAEDB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EA5B848" w14:textId="77777777" w:rsidR="00DC3FC2" w:rsidRPr="00733D0D" w:rsidRDefault="00DC3FC2" w:rsidP="00733D0D">
      <w:pPr>
        <w:spacing w:after="0" w:line="240" w:lineRule="auto"/>
        <w:rPr>
          <w:sz w:val="20"/>
          <w:szCs w:val="20"/>
        </w:rPr>
      </w:pPr>
    </w:p>
    <w:p w14:paraId="28495CED" w14:textId="0D114951" w:rsidR="008609A7" w:rsidRPr="00733D0D" w:rsidRDefault="008609A7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Instruction Decoder Simulation</w:t>
      </w:r>
    </w:p>
    <w:p w14:paraId="4077912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6079A8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923832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26B8D0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Ins_Decoder_Sim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330EADF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 Port ( );</w:t>
      </w:r>
    </w:p>
    <w:p w14:paraId="5534EE2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Ins_Decoder_Sim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AA1B0C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8069A6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Ins_Decoder_Sim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105D52E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674255B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Ins_Decoder</w:t>
      </w:r>
    </w:p>
    <w:p w14:paraId="76DE1EB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424E6F1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ins_bus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1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6096A6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jmp_check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243B41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reg_enb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A613C9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load_sel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F5F0D7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im_val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C94F53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reg_sel_1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990D89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reg_sel_2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4D0D70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add_sub_sel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AD591F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jmp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E4D7E9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jmp_addr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0DFDE96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0EFF50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096E00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671C92D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9CDCFE"/>
          <w:sz w:val="20"/>
          <w:szCs w:val="20"/>
        </w:rPr>
        <w:t>ins_bus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1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E3AA53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jmp_check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m_val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AE0F7A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_enb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_sel_1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_sel_2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jmp_addr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389EF9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load_se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dd_sub_se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jmp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DB8CAC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7548B94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01F858A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F6D7DF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ns_Decoder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1687612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lastRenderedPageBreak/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ins_bus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ns_bu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2A5F00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jmp_check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jmp_check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2F6097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eg_enb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_enb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03D7158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load_se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load_se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D61549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im_v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m_va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49F858A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eg_sel_1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_sel_1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576D4F3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eg_sel_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_sel_2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785B1D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add_sub_se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dd_sub_se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7F03BD3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jmp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jmp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4D8012A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jmp_add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jmp_addr</w:t>
      </w:r>
    </w:p>
    <w:p w14:paraId="455922D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79A10C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C81B1F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</w:p>
    <w:p w14:paraId="569592F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4333208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1B74F53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test couple of 12 bit instructions on the instruction decoder</w:t>
      </w:r>
    </w:p>
    <w:p w14:paraId="70EF8AE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MOVI R1, 10</w:t>
      </w:r>
    </w:p>
    <w:p w14:paraId="30B0B6E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ns_bus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000100010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665A6D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4BE67A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179BAB4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MOVI R2, 1</w:t>
      </w:r>
    </w:p>
    <w:p w14:paraId="4A06269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ns_bus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0010000000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904703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A51A84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9B16B6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NEG R2</w:t>
      </w:r>
    </w:p>
    <w:p w14:paraId="067256C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ns_bus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010000000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B784D5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13BC0C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6C6022F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wait forever</w:t>
      </w:r>
    </w:p>
    <w:p w14:paraId="3F29EA7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4614DE5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9A2031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75DB3F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0CDFB6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8A85815" w14:textId="77777777" w:rsidR="00DC3FC2" w:rsidRPr="00733D0D" w:rsidRDefault="00DC3FC2" w:rsidP="00733D0D">
      <w:pPr>
        <w:spacing w:after="0" w:line="240" w:lineRule="auto"/>
        <w:rPr>
          <w:sz w:val="20"/>
          <w:szCs w:val="20"/>
        </w:rPr>
      </w:pPr>
    </w:p>
    <w:p w14:paraId="20AF903D" w14:textId="00355D4C" w:rsidR="008609A7" w:rsidRPr="00733D0D" w:rsidRDefault="008609A7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Seven Segment Look up Table Simulation</w:t>
      </w:r>
    </w:p>
    <w:p w14:paraId="74FB46A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6D2737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0C3B61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F2CDBC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LUT_7_Display_Sim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46F77EB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 Port ( );</w:t>
      </w:r>
    </w:p>
    <w:p w14:paraId="1FC3FE4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LUT_7_Display_Sim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CFEC98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587054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LUT_7_Display_Sim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77E36E6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LUT_7_Displa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</w:p>
    <w:p w14:paraId="6B105DC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6DEAAA2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ddress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E8F8F8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dat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6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4482591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7A12E9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D84F8C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9CDCFE"/>
          <w:sz w:val="20"/>
          <w:szCs w:val="20"/>
        </w:rPr>
        <w:t>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6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1498ED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9CDCFE"/>
          <w:sz w:val="20"/>
          <w:szCs w:val="20"/>
        </w:rPr>
        <w:t>a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DF8A03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62687D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5F3514B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LUT_7_Display</w:t>
      </w:r>
    </w:p>
    <w:p w14:paraId="1269C99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7F67766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data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3F36315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address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1D10EF5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DBAB0A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</w:p>
    <w:p w14:paraId="6E18AF0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</w:p>
    <w:p w14:paraId="44001CC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00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35DBC3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E0A585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DEC74B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00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347AD7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FD74FA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21893C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0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3E9799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EEAFA0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786229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01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FEA3BC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804D06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BBB203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0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4CE8A1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2942DC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49AC350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0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E7C422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003043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EC4E22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225EDC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41EE67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107B7B6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1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C391B8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5E18AA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1890A0C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00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F75AF8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0DC1D8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7654FC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00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4B37F8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5305B3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B296DB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0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F6383D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7C6827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6587C62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01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4C9A57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6DE14F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0D6DA7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10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D87CA7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D6E285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660E82F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10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5C35D7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2E5F50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lastRenderedPageBreak/>
        <w:t xml:space="preserve">        </w:t>
      </w:r>
    </w:p>
    <w:p w14:paraId="0AF6C48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1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7DD0EA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687362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C35D6E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11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881459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25863C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3F9085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3C2924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A738ED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1E7E6F9" w14:textId="77777777" w:rsidR="00733D0D" w:rsidRDefault="00733D0D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</w:p>
    <w:p w14:paraId="6788257D" w14:textId="00FFD701" w:rsidR="008609A7" w:rsidRPr="00733D0D" w:rsidRDefault="008609A7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 xml:space="preserve">Mux 2 Way 3 Bit Simulation </w:t>
      </w:r>
    </w:p>
    <w:p w14:paraId="5C0C759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508F18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0399A2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CDB558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Mux_2_way_3_Sim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456E19C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 Port ( );</w:t>
      </w:r>
    </w:p>
    <w:p w14:paraId="2BE0C74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Mux_2_way_3_Sim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94AE28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8E099F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Mux_2_way_3_Sim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5B80C6B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765551A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Mux_2_way_3</w:t>
      </w:r>
    </w:p>
    <w:p w14:paraId="422A12F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63274B0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I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577151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            A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470748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Y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1934792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D179F1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E3FD0E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13D548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9CDCFE"/>
          <w:sz w:val="20"/>
          <w:szCs w:val="20"/>
        </w:rPr>
        <w:t>I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8E0A47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1D1373B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0E4B8D6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037B577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DD6736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   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Mux_2_way_3</w:t>
      </w:r>
    </w:p>
    <w:p w14:paraId="1715F8B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40F3EE4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I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908290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A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791ABD3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A1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1D9F8B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</w:p>
    <w:p w14:paraId="7227698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</w:p>
    <w:p w14:paraId="6D096E0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1DD030D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56EF21B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</w:p>
    <w:p w14:paraId="2EEC5ED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3D001CC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485CC5A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set the initial data</w:t>
      </w:r>
    </w:p>
    <w:p w14:paraId="2A1661F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0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7B92E9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1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63CA22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6F26A45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select the data path</w:t>
      </w:r>
    </w:p>
    <w:p w14:paraId="387A769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D245D7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7236E1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54213A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2F8140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2262DA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0DB183D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wait forever</w:t>
      </w:r>
    </w:p>
    <w:p w14:paraId="6E1A728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07A7E76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F64F35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ED949A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70BF1B5" w14:textId="77777777" w:rsidR="008609A7" w:rsidRPr="00733D0D" w:rsidRDefault="008609A7" w:rsidP="00733D0D">
      <w:pPr>
        <w:spacing w:after="0" w:line="240" w:lineRule="auto"/>
        <w:rPr>
          <w:sz w:val="20"/>
          <w:szCs w:val="20"/>
        </w:rPr>
      </w:pPr>
    </w:p>
    <w:p w14:paraId="2C5B2373" w14:textId="6357AC98" w:rsidR="008609A7" w:rsidRPr="00733D0D" w:rsidRDefault="008609A7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Mux 2 Way 4 Bit Simulation</w:t>
      </w:r>
    </w:p>
    <w:p w14:paraId="25FE15D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DF5DF16" w14:textId="23D67018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C7C035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C9A05B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Mux_2_way_4_Sim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7BDA0BE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 Port ( );</w:t>
      </w:r>
    </w:p>
    <w:p w14:paraId="77088A1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Mux_2_way_4_Sim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DA7870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EF3E13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Mux_2_way_4_Sim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2D132A3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347146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Mux_2_way_4</w:t>
      </w:r>
    </w:p>
    <w:p w14:paraId="68E7D6B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2125160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I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6C9F0F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            A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C2D197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Y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5936510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13D05EB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BCEDAD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9AE38B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9CDCFE"/>
          <w:sz w:val="20"/>
          <w:szCs w:val="20"/>
        </w:rPr>
        <w:t>I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BC23FF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61D844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1568A0F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69F4D3C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06DC9F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Mux_2_way_4</w:t>
      </w:r>
    </w:p>
    <w:p w14:paraId="3EEA03E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32A4F32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I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7D114CD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A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BBE22A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A1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845652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</w:p>
    <w:p w14:paraId="49471B6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7F3372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5896B85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</w:p>
    <w:p w14:paraId="292BBDA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0E17586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0A8469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set theh initial data</w:t>
      </w:r>
    </w:p>
    <w:p w14:paraId="42A98F8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0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0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DF5465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1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1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597D52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6CD88AA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lastRenderedPageBreak/>
        <w:t xml:space="preserve">        I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A4B70C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B32229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D65B95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284518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938FC8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A3D191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wait forever</w:t>
      </w:r>
    </w:p>
    <w:p w14:paraId="04F7805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60330F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379754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4594011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9FA142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2961D9A" w14:textId="77777777" w:rsidR="008609A7" w:rsidRPr="00733D0D" w:rsidRDefault="008609A7" w:rsidP="00733D0D">
      <w:pPr>
        <w:spacing w:after="0" w:line="240" w:lineRule="auto"/>
        <w:rPr>
          <w:sz w:val="20"/>
          <w:szCs w:val="20"/>
        </w:rPr>
      </w:pPr>
    </w:p>
    <w:p w14:paraId="1A225DF8" w14:textId="18FCB1A3" w:rsidR="008609A7" w:rsidRPr="00733D0D" w:rsidRDefault="008609A7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Mux 8 way 4 Simulation</w:t>
      </w:r>
    </w:p>
    <w:p w14:paraId="5BFCE27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F87F2B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584E2F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6037CF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Mux_8_way_4_Sim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0EDEC14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 Port ( );</w:t>
      </w:r>
    </w:p>
    <w:p w14:paraId="12AA036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Mux_8_way_4_Sim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F5095B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18CD33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Mux_8_way_4_Sim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428FCC3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19AD8F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Mux_8_way_4</w:t>
      </w:r>
    </w:p>
    <w:p w14:paraId="4C8233E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3A0EEDC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Reg_Sel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9C4CD9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            A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2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3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4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5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6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7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E104C6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Y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12502C3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8BD0C2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788FE2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5D8AF5E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9CDCFE"/>
          <w:sz w:val="20"/>
          <w:szCs w:val="20"/>
        </w:rPr>
        <w:t>Reg_Se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708BA1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2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3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4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5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6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7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4D80B6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9CDCFE"/>
          <w:sz w:val="20"/>
          <w:szCs w:val="20"/>
        </w:rPr>
        <w:t>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F3947D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6386583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33F28CD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B121F0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Mux_8_way_4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013CF9E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eg_Se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_Se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B4AF85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626060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A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BC16F5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A1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6D9B21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A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2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4892DFA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A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3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459A2AF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A4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4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466EE26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A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5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6F15F3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A6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6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4DF99B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A7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7</w:t>
      </w:r>
    </w:p>
    <w:p w14:paraId="611943F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15255C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6EB2238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</w:p>
    <w:p w14:paraId="43093F7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54D4A13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7C39341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set the initial data of A0 - A7</w:t>
      </w:r>
    </w:p>
    <w:p w14:paraId="399014E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0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77F6EF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1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10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ED19DC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2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11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A9F9CA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3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00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849DB6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4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00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47300B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5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01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AEF67D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6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00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D6E6FA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7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1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0BE326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B9FB5D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set the register selecter values</w:t>
      </w:r>
    </w:p>
    <w:p w14:paraId="190FC39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Reg_Sel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0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CCF1A1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0290B4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41A330C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Reg_Sel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0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C926DA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884719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C07496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Reg_Sel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E971B0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5F4C0F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399CCE3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Reg_Sel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FA06DD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8A3E5F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2B937E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Reg_Sel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0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6A25B3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D92B6C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079FF8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Reg_Sel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0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34CA9B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F17E33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32749A0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Reg_Sel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E470C9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6B9C55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FD5141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Reg_Sel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1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C71977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CCD996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68231E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wait forever</w:t>
      </w:r>
    </w:p>
    <w:p w14:paraId="7BC2052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5D4D4C1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96DDA5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65EF5D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40AA4E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1E335A7" w14:textId="77777777" w:rsidR="008609A7" w:rsidRPr="00733D0D" w:rsidRDefault="008609A7" w:rsidP="00733D0D">
      <w:pPr>
        <w:spacing w:after="0" w:line="240" w:lineRule="auto"/>
        <w:rPr>
          <w:sz w:val="20"/>
          <w:szCs w:val="20"/>
        </w:rPr>
      </w:pPr>
    </w:p>
    <w:p w14:paraId="339B63BF" w14:textId="4C9116A6" w:rsidR="008609A7" w:rsidRPr="00733D0D" w:rsidRDefault="008609A7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Register Simulation</w:t>
      </w:r>
    </w:p>
    <w:p w14:paraId="5F26E11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1961AC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68F167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049EF9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Reg_Sim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0F7A1AB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 Port ( );</w:t>
      </w:r>
    </w:p>
    <w:p w14:paraId="5A5F158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lastRenderedPageBreak/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Reg_Sim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CC8AC7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98DFAD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Reg_Sim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26DD1C9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0B9EAAD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Reg</w:t>
      </w:r>
    </w:p>
    <w:p w14:paraId="610BE53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2065989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Clk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49CC83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En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DBA495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Rst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E9B5FC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D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19B6F7D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Q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1B4FC29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DE7C9A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030067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6D7544F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6E4B9D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9CDCFE"/>
          <w:sz w:val="20"/>
          <w:szCs w:val="20"/>
        </w:rPr>
        <w:t>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FBA206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9CDCFE"/>
          <w:sz w:val="20"/>
          <w:szCs w:val="20"/>
        </w:rPr>
        <w:t>Q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27B061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4A44F1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1E7AA61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62432C9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4613052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2B8C67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5A37AC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4BAA2E8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5AC81C7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Q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Q</w:t>
      </w:r>
    </w:p>
    <w:p w14:paraId="49F964F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</w:p>
    <w:p w14:paraId="7FA2253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0A7BEED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4F86081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clock_process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background clock process</w:t>
      </w:r>
    </w:p>
    <w:p w14:paraId="63F23D3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5F234A6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67EA796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lk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9406DC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7BFA9A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lk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EDC675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876A37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2A6910A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BB1828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03E9726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reg_process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</w:p>
    <w:p w14:paraId="2DD6887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1A3E667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66EED62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En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399681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D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F3BD5E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589258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4971917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D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0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4E78CB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20EA25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6677F87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En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382F06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14D61B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40AB134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D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E0E9A0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137CA3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455B1D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reset the register</w:t>
      </w:r>
    </w:p>
    <w:p w14:paraId="06955E3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Rst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B4CA2F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615045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F55892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D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1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F7B726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DE2014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12583C3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wait forever</w:t>
      </w:r>
    </w:p>
    <w:p w14:paraId="5E09E23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C383D9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49F62A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198A59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815748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A4D27DC" w14:textId="77777777" w:rsidR="008609A7" w:rsidRPr="00733D0D" w:rsidRDefault="008609A7" w:rsidP="00733D0D">
      <w:pPr>
        <w:spacing w:after="0" w:line="240" w:lineRule="auto"/>
        <w:rPr>
          <w:sz w:val="20"/>
          <w:szCs w:val="20"/>
        </w:rPr>
      </w:pPr>
    </w:p>
    <w:p w14:paraId="385453DA" w14:textId="05C5071B" w:rsidR="008609A7" w:rsidRPr="00733D0D" w:rsidRDefault="008609A7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Register Bank Simulation</w:t>
      </w:r>
    </w:p>
    <w:p w14:paraId="3EB2F1F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1F8951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08274B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7C369F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Reg_Bank_Sim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4EC5F7E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 Port ( );</w:t>
      </w:r>
    </w:p>
    <w:p w14:paraId="1BC3854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Reg_Bank_Sim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6DD998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E58104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Reg_Bank_Sim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437683F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4B239E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Reg_Bank</w:t>
      </w:r>
    </w:p>
    <w:p w14:paraId="3465421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2BA4618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I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C3DC88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Clk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94329D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Rst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0A87FB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Reg_En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B39215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R0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9C102D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R1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C96ABB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R2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B46CC3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R3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6147AE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R4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ABB902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R5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8956C9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R6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7741A4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R7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1C20D07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</w:p>
    <w:p w14:paraId="31EA215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lastRenderedPageBreak/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E0D3A8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5C8C256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9CDCFE"/>
          <w:sz w:val="20"/>
          <w:szCs w:val="20"/>
        </w:rPr>
        <w:t>I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784267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3C40CE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9CDCFE"/>
          <w:sz w:val="20"/>
          <w:szCs w:val="20"/>
        </w:rPr>
        <w:t>Reg_E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32FCED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1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2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3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4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5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6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7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1C1DD3C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3F519D4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390BAAE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FA807E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_Bank</w:t>
      </w:r>
    </w:p>
    <w:p w14:paraId="3C450F2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40630EE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I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333F958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9590FB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58BC18D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eg_E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_En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4311257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03D7967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1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1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00B3D7E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2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0E6D904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3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C43EC5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4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4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74CE01E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5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E2C09F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6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6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A883C4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7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7</w:t>
      </w:r>
    </w:p>
    <w:p w14:paraId="777E267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D95C06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3502F2E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clock_process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background clock process</w:t>
      </w:r>
    </w:p>
    <w:p w14:paraId="4D2E613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0753484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     </w:t>
      </w:r>
    </w:p>
    <w:p w14:paraId="21089D7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lk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28DB79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1CA1CF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lk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1C6E1A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5CC02C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E94A72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7DC4E1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79ABBB0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reg_process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register bank process</w:t>
      </w:r>
    </w:p>
    <w:p w14:paraId="4C3358C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68E2BF8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5DD9D4E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00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8C9E41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Reg_En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0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43EDF2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B02B9F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2A650A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0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17077B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Reg_En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2ADCD7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0AF752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462DC10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reset the regsiter bank</w:t>
      </w:r>
    </w:p>
    <w:p w14:paraId="6453A11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Rst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758680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59C42A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6B6577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C47272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Reg_En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0B7089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8D0A25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6F1445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wait forever</w:t>
      </w:r>
    </w:p>
    <w:p w14:paraId="00D6A74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45DD009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A6BEBC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942326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1E64891" w14:textId="77777777" w:rsidR="008609A7" w:rsidRPr="00733D0D" w:rsidRDefault="008609A7" w:rsidP="00733D0D">
      <w:pPr>
        <w:spacing w:after="0" w:line="240" w:lineRule="auto"/>
        <w:rPr>
          <w:sz w:val="20"/>
          <w:szCs w:val="20"/>
        </w:rPr>
      </w:pPr>
    </w:p>
    <w:p w14:paraId="171FA99B" w14:textId="02DB91C2" w:rsidR="008609A7" w:rsidRPr="00733D0D" w:rsidRDefault="008609A7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Slow Clock Simulation</w:t>
      </w:r>
    </w:p>
    <w:p w14:paraId="16D19D1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28381D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153886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CA40FD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low_Clk_Sim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7D01593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 Port ( );</w:t>
      </w:r>
    </w:p>
    <w:p w14:paraId="37C87B3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low_Clk_Sim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12B6D3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A0952A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low_Clk_Sim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72B3FC8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low_Clk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</w:p>
    <w:p w14:paraId="7DEB7B3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4DE1F0D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lk_in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FE0A96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lk_out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18CF39E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0ECD4A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8A6783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9CDCFE"/>
          <w:sz w:val="20"/>
          <w:szCs w:val="20"/>
        </w:rPr>
        <w:t>Clk_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 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55F7BC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9CDCFE"/>
          <w:sz w:val="20"/>
          <w:szCs w:val="20"/>
        </w:rPr>
        <w:t>Clk_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 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B1C3D0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55D6D0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4C2BEC8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Slow_Clk </w:t>
      </w:r>
    </w:p>
    <w:p w14:paraId="4C1DA1C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27D3311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Clk_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_in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C103B1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Clk_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_ou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5B7D07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7C59A2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clock_proces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</w:p>
    <w:p w14:paraId="32B8C9F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7628570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04A07D8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lk_in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BFC0B1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F425EE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lk_in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03F8CD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10A4A6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42D428E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032129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</w:t>
      </w:r>
    </w:p>
    <w:p w14:paraId="7BFF06A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E978714" w14:textId="77777777" w:rsidR="008609A7" w:rsidRPr="00733D0D" w:rsidRDefault="008609A7" w:rsidP="00733D0D">
      <w:pPr>
        <w:spacing w:after="0" w:line="240" w:lineRule="auto"/>
        <w:rPr>
          <w:sz w:val="20"/>
          <w:szCs w:val="20"/>
        </w:rPr>
      </w:pPr>
    </w:p>
    <w:p w14:paraId="35AEBA07" w14:textId="2D7053C1" w:rsidR="008609A7" w:rsidRPr="00733D0D" w:rsidRDefault="008609A7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Processor Simulation</w:t>
      </w:r>
    </w:p>
    <w:p w14:paraId="2ECAFD3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C60AF9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179F42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E997DA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Processor_Sim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71771E1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 Port ( );</w:t>
      </w:r>
    </w:p>
    <w:p w14:paraId="01C9C30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Processor_Sim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44AB9D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1C7EA4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Processor_Sim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5D72DA9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Process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</w:p>
    <w:p w14:paraId="1A37B86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66AB1FF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Rst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DF51B1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lk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F1C560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arry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D1E531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Zeroes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F668AC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R7_out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7BE78E1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D4334B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6493B7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arry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Zeroes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27A79D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9CDCFE"/>
          <w:sz w:val="20"/>
          <w:szCs w:val="20"/>
        </w:rPr>
        <w:t>R7_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FA085B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C35C2A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457A259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Processor</w:t>
      </w:r>
    </w:p>
    <w:p w14:paraId="79FFE06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68518AA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B4095B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7BC42A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Carr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arry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C56E5B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Zeroes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Zeroe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CB6F1B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7_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7_ou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1641D0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8BB433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clk_process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</w:p>
    <w:p w14:paraId="730E06A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7C22B3B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Clk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A55A5B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2C3FBE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</w:p>
    <w:p w14:paraId="53A4C31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Clk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2DDE75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601744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0D5FEE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6CA02E6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or_process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</w:p>
    <w:p w14:paraId="5821A48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1DB27B6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63360C5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Rst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B85511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48471C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580E201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0F1AD5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293585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7"/>
          <w:szCs w:val="27"/>
        </w:rPr>
      </w:pPr>
    </w:p>
    <w:p w14:paraId="67F9B9DD" w14:textId="77777777" w:rsidR="008609A7" w:rsidRDefault="008609A7" w:rsidP="00733D0D">
      <w:pPr>
        <w:spacing w:line="240" w:lineRule="auto"/>
        <w:rPr>
          <w:sz w:val="32"/>
          <w:szCs w:val="32"/>
        </w:rPr>
      </w:pPr>
    </w:p>
    <w:p w14:paraId="2907F23D" w14:textId="77777777" w:rsidR="00733D0D" w:rsidRDefault="00733D0D" w:rsidP="00733D0D">
      <w:pPr>
        <w:spacing w:line="240" w:lineRule="auto"/>
        <w:rPr>
          <w:sz w:val="32"/>
          <w:szCs w:val="32"/>
        </w:rPr>
      </w:pPr>
    </w:p>
    <w:p w14:paraId="55DC39BE" w14:textId="77777777" w:rsidR="00965C32" w:rsidRDefault="00965C32" w:rsidP="00733D0D">
      <w:pPr>
        <w:spacing w:line="240" w:lineRule="auto"/>
        <w:rPr>
          <w:sz w:val="32"/>
          <w:szCs w:val="32"/>
        </w:rPr>
      </w:pPr>
    </w:p>
    <w:p w14:paraId="25F81151" w14:textId="77777777" w:rsidR="00965C32" w:rsidRDefault="00965C32" w:rsidP="00733D0D">
      <w:pPr>
        <w:spacing w:line="240" w:lineRule="auto"/>
        <w:rPr>
          <w:sz w:val="32"/>
          <w:szCs w:val="32"/>
        </w:rPr>
      </w:pPr>
    </w:p>
    <w:p w14:paraId="47C9923E" w14:textId="77777777" w:rsidR="00965C32" w:rsidRDefault="00965C32" w:rsidP="00733D0D">
      <w:pPr>
        <w:spacing w:line="240" w:lineRule="auto"/>
        <w:rPr>
          <w:sz w:val="32"/>
          <w:szCs w:val="32"/>
        </w:rPr>
        <w:sectPr w:rsidR="00965C32" w:rsidSect="00733D0D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333D0A86" w14:textId="77777777" w:rsidR="00733D0D" w:rsidRDefault="00733D0D" w:rsidP="00733D0D">
      <w:pPr>
        <w:spacing w:line="240" w:lineRule="auto"/>
        <w:rPr>
          <w:sz w:val="32"/>
          <w:szCs w:val="32"/>
        </w:rPr>
      </w:pPr>
    </w:p>
    <w:p w14:paraId="57773FF2" w14:textId="77777777" w:rsidR="002A7A93" w:rsidRDefault="002A7A93" w:rsidP="00733D0D">
      <w:pPr>
        <w:spacing w:line="240" w:lineRule="auto"/>
        <w:rPr>
          <w:sz w:val="32"/>
          <w:szCs w:val="32"/>
        </w:rPr>
      </w:pPr>
    </w:p>
    <w:p w14:paraId="7FA6246F" w14:textId="77777777" w:rsidR="002A7A93" w:rsidRDefault="002A7A93" w:rsidP="00733D0D">
      <w:pPr>
        <w:spacing w:line="240" w:lineRule="auto"/>
        <w:rPr>
          <w:sz w:val="32"/>
          <w:szCs w:val="32"/>
        </w:rPr>
      </w:pPr>
    </w:p>
    <w:p w14:paraId="18956F31" w14:textId="77777777" w:rsidR="002A7A93" w:rsidRDefault="002A7A93" w:rsidP="00733D0D">
      <w:pPr>
        <w:spacing w:line="240" w:lineRule="auto"/>
        <w:rPr>
          <w:sz w:val="32"/>
          <w:szCs w:val="32"/>
        </w:rPr>
      </w:pPr>
    </w:p>
    <w:p w14:paraId="5B43073B" w14:textId="77777777" w:rsidR="002A7A93" w:rsidRDefault="002A7A93" w:rsidP="00733D0D">
      <w:pPr>
        <w:spacing w:line="240" w:lineRule="auto"/>
        <w:rPr>
          <w:sz w:val="32"/>
          <w:szCs w:val="32"/>
        </w:rPr>
      </w:pPr>
    </w:p>
    <w:p w14:paraId="0B6E088A" w14:textId="77777777" w:rsidR="002A7A93" w:rsidRDefault="002A7A93" w:rsidP="00733D0D">
      <w:pPr>
        <w:spacing w:line="240" w:lineRule="auto"/>
        <w:rPr>
          <w:sz w:val="32"/>
          <w:szCs w:val="32"/>
        </w:rPr>
      </w:pPr>
    </w:p>
    <w:p w14:paraId="17E29840" w14:textId="77777777" w:rsidR="002A7A93" w:rsidRDefault="002A7A93" w:rsidP="00733D0D">
      <w:pPr>
        <w:spacing w:line="240" w:lineRule="auto"/>
        <w:rPr>
          <w:sz w:val="32"/>
          <w:szCs w:val="32"/>
        </w:rPr>
      </w:pPr>
    </w:p>
    <w:p w14:paraId="38A05A3A" w14:textId="77777777" w:rsidR="002A7A93" w:rsidRDefault="002A7A93" w:rsidP="00733D0D">
      <w:pPr>
        <w:spacing w:line="240" w:lineRule="auto"/>
        <w:rPr>
          <w:sz w:val="32"/>
          <w:szCs w:val="32"/>
        </w:rPr>
      </w:pPr>
    </w:p>
    <w:p w14:paraId="246FB5F4" w14:textId="77777777" w:rsidR="002A7A93" w:rsidRDefault="002A7A93" w:rsidP="00733D0D">
      <w:pPr>
        <w:spacing w:line="240" w:lineRule="auto"/>
        <w:rPr>
          <w:sz w:val="32"/>
          <w:szCs w:val="32"/>
        </w:rPr>
      </w:pPr>
    </w:p>
    <w:p w14:paraId="6F9DF0F1" w14:textId="77777777" w:rsidR="002A7A93" w:rsidRDefault="002A7A93" w:rsidP="00733D0D">
      <w:pPr>
        <w:spacing w:line="240" w:lineRule="auto"/>
        <w:rPr>
          <w:sz w:val="32"/>
          <w:szCs w:val="32"/>
        </w:rPr>
      </w:pPr>
    </w:p>
    <w:p w14:paraId="0E16D0DA" w14:textId="4B150035" w:rsidR="00FA2F54" w:rsidRPr="00733D0D" w:rsidRDefault="00FA2F54" w:rsidP="00FA2F54">
      <w:pPr>
        <w:pStyle w:val="IntenseQuote"/>
        <w:spacing w:before="240" w:after="240" w:line="240" w:lineRule="auto"/>
        <w:rPr>
          <w:sz w:val="36"/>
          <w:szCs w:val="36"/>
        </w:rPr>
      </w:pPr>
      <w:r>
        <w:rPr>
          <w:sz w:val="36"/>
          <w:szCs w:val="36"/>
        </w:rPr>
        <w:lastRenderedPageBreak/>
        <w:t>Timing Diagrams</w:t>
      </w:r>
    </w:p>
    <w:p w14:paraId="7FB5CF96" w14:textId="77777777" w:rsidR="00FA2F54" w:rsidRDefault="00FA2F54" w:rsidP="00733D0D">
      <w:pPr>
        <w:spacing w:line="240" w:lineRule="auto"/>
        <w:rPr>
          <w:sz w:val="32"/>
          <w:szCs w:val="32"/>
        </w:rPr>
        <w:sectPr w:rsidR="00FA2F54" w:rsidSect="00733D0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757B9C9" w14:textId="7C99A0A5" w:rsidR="00733D0D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Sim FA</w:t>
      </w:r>
    </w:p>
    <w:p w14:paraId="0DD0B065" w14:textId="526A7E06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drawing>
          <wp:inline distT="0" distB="0" distL="0" distR="0" wp14:anchorId="5A718558" wp14:editId="23672976">
            <wp:extent cx="5943600" cy="3343275"/>
            <wp:effectExtent l="0" t="0" r="0" b="9525"/>
            <wp:docPr id="1824621396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621396" name="Picture 3" descr="A screenshot of a computer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0B176" w14:textId="48A7D90A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Sim D_FF</w:t>
      </w:r>
    </w:p>
    <w:p w14:paraId="2D1CE6A9" w14:textId="799A5295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drawing>
          <wp:inline distT="0" distB="0" distL="0" distR="0" wp14:anchorId="305F290C" wp14:editId="0AC13358">
            <wp:extent cx="5943600" cy="3343275"/>
            <wp:effectExtent l="0" t="0" r="0" b="9525"/>
            <wp:docPr id="126515119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5151194" name="Picture 126515119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3DFD6" w14:textId="77777777" w:rsid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</w:p>
    <w:p w14:paraId="087D3DA8" w14:textId="0438FD63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Sim 3</w:t>
      </w:r>
      <w:r w:rsidR="002A7A93">
        <w:rPr>
          <w:rFonts w:ascii="Avenir Next LT Pro" w:hAnsi="Avenir Next LT Pro"/>
          <w:b/>
          <w:bCs/>
          <w:i/>
          <w:iCs/>
          <w:sz w:val="32"/>
          <w:szCs w:val="32"/>
        </w:rPr>
        <w:t>-b</w:t>
      </w:r>
      <w:r w:rsidR="002A7A93"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it Adder</w:t>
      </w:r>
    </w:p>
    <w:p w14:paraId="38898888" w14:textId="491527A8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drawing>
          <wp:inline distT="0" distB="0" distL="0" distR="0" wp14:anchorId="4B9F2642" wp14:editId="7A5A588F">
            <wp:extent cx="5943600" cy="3343275"/>
            <wp:effectExtent l="0" t="0" r="0" b="9525"/>
            <wp:docPr id="75458575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4585753" name="Picture 75458575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E181A" w14:textId="77777777" w:rsid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</w:p>
    <w:p w14:paraId="76F459BB" w14:textId="02480161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Sim 3</w:t>
      </w:r>
      <w:r w:rsidR="002A7A93">
        <w:rPr>
          <w:rFonts w:ascii="Avenir Next LT Pro" w:hAnsi="Avenir Next LT Pro"/>
          <w:b/>
          <w:bCs/>
          <w:i/>
          <w:iCs/>
          <w:sz w:val="32"/>
          <w:szCs w:val="32"/>
        </w:rPr>
        <w:t>-b</w:t>
      </w: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it Counter</w:t>
      </w:r>
    </w:p>
    <w:p w14:paraId="0F391255" w14:textId="124F1A4A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drawing>
          <wp:inline distT="0" distB="0" distL="0" distR="0" wp14:anchorId="7FB03DB4" wp14:editId="184DBE74">
            <wp:extent cx="5943600" cy="3343275"/>
            <wp:effectExtent l="0" t="0" r="0" b="9525"/>
            <wp:docPr id="84916166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9161668" name="Picture 84916166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6564F" w14:textId="77777777" w:rsid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</w:p>
    <w:p w14:paraId="3C73595B" w14:textId="2F3E0A0C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 xml:space="preserve">Sim Adder </w:t>
      </w:r>
      <w:r w:rsidR="002A7A93"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and</w:t>
      </w: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 xml:space="preserve"> Subtractor</w:t>
      </w:r>
    </w:p>
    <w:p w14:paraId="331B602F" w14:textId="28553003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drawing>
          <wp:inline distT="0" distB="0" distL="0" distR="0" wp14:anchorId="671FADA4" wp14:editId="32D5AFBB">
            <wp:extent cx="5943600" cy="3343275"/>
            <wp:effectExtent l="0" t="0" r="0" b="9525"/>
            <wp:docPr id="11642670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426700" name="Picture 116426700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265C6" w14:textId="77777777" w:rsid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</w:p>
    <w:p w14:paraId="5A07E90B" w14:textId="773FE007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Sim Decoder 2 to 4</w:t>
      </w:r>
    </w:p>
    <w:p w14:paraId="55512694" w14:textId="428ABBFB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drawing>
          <wp:inline distT="0" distB="0" distL="0" distR="0" wp14:anchorId="5F5A529D" wp14:editId="77341F06">
            <wp:extent cx="5943600" cy="3343275"/>
            <wp:effectExtent l="0" t="0" r="0" b="9525"/>
            <wp:docPr id="546833720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6833720" name="Picture 8" descr="A screenshot of a compute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1F2E4" w14:textId="77777777" w:rsid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</w:p>
    <w:p w14:paraId="6B10DCF1" w14:textId="49AA155A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Sim Decoder 3 to 8</w:t>
      </w:r>
    </w:p>
    <w:p w14:paraId="307B9989" w14:textId="31AB76E7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drawing>
          <wp:inline distT="0" distB="0" distL="0" distR="0" wp14:anchorId="19FD52B0" wp14:editId="7AB558DC">
            <wp:extent cx="5943600" cy="3343275"/>
            <wp:effectExtent l="0" t="0" r="0" b="9525"/>
            <wp:docPr id="1045737203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737203" name="Picture 9" descr="A screenshot of a computer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01289" w14:textId="77777777" w:rsid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</w:p>
    <w:p w14:paraId="617F9DCB" w14:textId="04EF4469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Sim Instruction Decoder</w:t>
      </w:r>
    </w:p>
    <w:p w14:paraId="53A2C020" w14:textId="2CBE721A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drawing>
          <wp:inline distT="0" distB="0" distL="0" distR="0" wp14:anchorId="212C1CEC" wp14:editId="59F39269">
            <wp:extent cx="5943600" cy="3343275"/>
            <wp:effectExtent l="0" t="0" r="0" b="9525"/>
            <wp:docPr id="162181431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814316" name="Picture 1621814316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AA506" w14:textId="77777777" w:rsidR="00961496" w:rsidRDefault="00961496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</w:p>
    <w:p w14:paraId="20D6602E" w14:textId="64D1B8C7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Sim 7 Segment Lookup Table</w:t>
      </w:r>
    </w:p>
    <w:p w14:paraId="60E48BF9" w14:textId="153B86E4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drawing>
          <wp:inline distT="0" distB="0" distL="0" distR="0" wp14:anchorId="27B2A315" wp14:editId="3F4BFC8D">
            <wp:extent cx="5943600" cy="3343275"/>
            <wp:effectExtent l="0" t="0" r="0" b="9525"/>
            <wp:docPr id="1068513186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8513186" name="Picture 1068513186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0FB92" w14:textId="05C52F73" w:rsidR="00961496" w:rsidRDefault="00961496" w:rsidP="00961496">
      <w:pPr>
        <w:spacing w:line="240" w:lineRule="auto"/>
        <w:rPr>
          <w:rFonts w:ascii="Avenir Next LT Pro" w:hAnsi="Avenir Next LT Pro"/>
          <w:b/>
          <w:bCs/>
          <w:i/>
          <w:iCs/>
          <w:sz w:val="32"/>
          <w:szCs w:val="32"/>
        </w:rPr>
      </w:pPr>
    </w:p>
    <w:p w14:paraId="73106998" w14:textId="64B7B78C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Sim Mux 2 way 3</w:t>
      </w:r>
    </w:p>
    <w:p w14:paraId="3A3717B1" w14:textId="536C4AD1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drawing>
          <wp:inline distT="0" distB="0" distL="0" distR="0" wp14:anchorId="7C7F1A6D" wp14:editId="2B8CFEF7">
            <wp:extent cx="5943600" cy="3343275"/>
            <wp:effectExtent l="0" t="0" r="0" b="9525"/>
            <wp:docPr id="914964070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4964070" name="Picture 914964070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51360" w14:textId="77777777" w:rsidR="00961496" w:rsidRDefault="00961496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</w:p>
    <w:p w14:paraId="58F65B9B" w14:textId="78B9FC68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Sim Mux 2 way 4</w:t>
      </w:r>
    </w:p>
    <w:p w14:paraId="2C178CDB" w14:textId="2D9251DC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drawing>
          <wp:inline distT="0" distB="0" distL="0" distR="0" wp14:anchorId="615B3565" wp14:editId="1769EEC7">
            <wp:extent cx="5943600" cy="3343275"/>
            <wp:effectExtent l="0" t="0" r="0" b="9525"/>
            <wp:docPr id="144886766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8867662" name="Picture 1448867662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49F0D" w14:textId="77777777" w:rsidR="00961496" w:rsidRDefault="00961496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</w:p>
    <w:p w14:paraId="35A0B4BB" w14:textId="4D950B70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Sim Mux 8 way 4</w:t>
      </w:r>
    </w:p>
    <w:p w14:paraId="37EDB47F" w14:textId="7558C269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drawing>
          <wp:inline distT="0" distB="0" distL="0" distR="0" wp14:anchorId="69273F43" wp14:editId="2B3239AD">
            <wp:extent cx="5943600" cy="3343275"/>
            <wp:effectExtent l="0" t="0" r="0" b="9525"/>
            <wp:docPr id="11688507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88507" name="Picture 11688507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D647B" w14:textId="77777777" w:rsidR="00961496" w:rsidRDefault="00961496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</w:p>
    <w:p w14:paraId="61B6BBE4" w14:textId="02B6ADFD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Sim Register</w:t>
      </w:r>
    </w:p>
    <w:p w14:paraId="5636E41B" w14:textId="3C7E7F21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drawing>
          <wp:inline distT="0" distB="0" distL="0" distR="0" wp14:anchorId="5BDFFBDD" wp14:editId="610FF7FB">
            <wp:extent cx="5943600" cy="3343275"/>
            <wp:effectExtent l="0" t="0" r="0" b="9525"/>
            <wp:docPr id="2018729547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8729547" name="Picture 2018729547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DD2BD" w14:textId="77777777" w:rsidR="00961496" w:rsidRDefault="00961496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</w:p>
    <w:p w14:paraId="49939A5C" w14:textId="0F44848D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Sim Register Bank</w:t>
      </w:r>
    </w:p>
    <w:p w14:paraId="285563E8" w14:textId="42FC35D3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drawing>
          <wp:inline distT="0" distB="0" distL="0" distR="0" wp14:anchorId="60A9B96A" wp14:editId="0CA59946">
            <wp:extent cx="5943600" cy="3343275"/>
            <wp:effectExtent l="0" t="0" r="0" b="9525"/>
            <wp:docPr id="217058709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058709" name="Picture 217058709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BB5C4" w14:textId="77777777" w:rsidR="00961496" w:rsidRDefault="00961496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</w:p>
    <w:p w14:paraId="199B557F" w14:textId="0BAA7B5F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Sim Slow Clock</w:t>
      </w:r>
    </w:p>
    <w:p w14:paraId="69099BEF" w14:textId="3CC42F49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drawing>
          <wp:inline distT="0" distB="0" distL="0" distR="0" wp14:anchorId="4D56EA05" wp14:editId="10FD383F">
            <wp:extent cx="5943600" cy="3343275"/>
            <wp:effectExtent l="0" t="0" r="0" b="9525"/>
            <wp:docPr id="1704295289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4295289" name="Picture 1704295289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5E948" w14:textId="77777777" w:rsidR="00961496" w:rsidRDefault="00961496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</w:p>
    <w:p w14:paraId="6DA756C9" w14:textId="4188FA44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Sim Processor</w:t>
      </w:r>
    </w:p>
    <w:p w14:paraId="430D1838" w14:textId="4CEEAA39" w:rsid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drawing>
          <wp:inline distT="0" distB="0" distL="0" distR="0" wp14:anchorId="7B053228" wp14:editId="327DF9B1">
            <wp:extent cx="5943600" cy="3343274"/>
            <wp:effectExtent l="0" t="0" r="0" b="0"/>
            <wp:docPr id="42192340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1923405" name="Picture 18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C6B08" w14:textId="77777777" w:rsidR="00965C32" w:rsidRDefault="00965C32" w:rsidP="00965C32">
      <w:pPr>
        <w:spacing w:line="240" w:lineRule="auto"/>
        <w:rPr>
          <w:rFonts w:ascii="Avenir Next LT Pro" w:hAnsi="Avenir Next LT Pro"/>
          <w:sz w:val="32"/>
          <w:szCs w:val="32"/>
        </w:rPr>
      </w:pPr>
    </w:p>
    <w:p w14:paraId="4895EC35" w14:textId="77777777" w:rsidR="00965C32" w:rsidRDefault="00965C32" w:rsidP="00965C32">
      <w:pPr>
        <w:spacing w:line="240" w:lineRule="auto"/>
        <w:rPr>
          <w:rFonts w:ascii="Avenir Next LT Pro" w:hAnsi="Avenir Next LT Pro"/>
          <w:sz w:val="32"/>
          <w:szCs w:val="32"/>
        </w:rPr>
      </w:pPr>
    </w:p>
    <w:p w14:paraId="4C491475" w14:textId="70ACD5AD" w:rsidR="00965C32" w:rsidRPr="00965C32" w:rsidRDefault="00965C32" w:rsidP="00965C32">
      <w:pPr>
        <w:spacing w:line="240" w:lineRule="auto"/>
        <w:rPr>
          <w:rFonts w:ascii="Avenir Next LT Pro" w:hAnsi="Avenir Next LT Pro"/>
          <w:b/>
          <w:bCs/>
          <w:sz w:val="32"/>
          <w:szCs w:val="32"/>
        </w:rPr>
      </w:pPr>
      <w:r w:rsidRPr="00965C32">
        <w:rPr>
          <w:rFonts w:ascii="Avenir Next LT Pro" w:hAnsi="Avenir Next LT Pro"/>
          <w:b/>
          <w:bCs/>
          <w:color w:val="0070C0"/>
          <w:sz w:val="32"/>
          <w:szCs w:val="32"/>
        </w:rPr>
        <w:t>Conclusion from the Lab</w:t>
      </w:r>
    </w:p>
    <w:p w14:paraId="3B6939A4" w14:textId="77777777" w:rsidR="00965C32" w:rsidRDefault="00965C32" w:rsidP="00965C32">
      <w:pPr>
        <w:spacing w:line="240" w:lineRule="auto"/>
        <w:rPr>
          <w:rFonts w:ascii="Avenir Next LT Pro" w:hAnsi="Avenir Next LT Pro"/>
          <w:sz w:val="32"/>
          <w:szCs w:val="32"/>
        </w:rPr>
      </w:pPr>
    </w:p>
    <w:p w14:paraId="7D143CA9" w14:textId="77777777" w:rsidR="00965C32" w:rsidRDefault="00965C32" w:rsidP="00965C32">
      <w:pPr>
        <w:spacing w:line="240" w:lineRule="auto"/>
        <w:rPr>
          <w:rFonts w:ascii="Avenir Next LT Pro" w:hAnsi="Avenir Next LT Pro"/>
          <w:sz w:val="32"/>
          <w:szCs w:val="32"/>
        </w:rPr>
      </w:pPr>
    </w:p>
    <w:p w14:paraId="0E410869" w14:textId="000A94C6" w:rsidR="00965C32" w:rsidRPr="00965C32" w:rsidRDefault="00965C32" w:rsidP="00965C32">
      <w:pPr>
        <w:spacing w:line="240" w:lineRule="auto"/>
        <w:rPr>
          <w:rFonts w:ascii="Avenir Next LT Pro" w:hAnsi="Avenir Next LT Pro"/>
          <w:b/>
          <w:bCs/>
          <w:sz w:val="32"/>
          <w:szCs w:val="32"/>
        </w:rPr>
      </w:pPr>
      <w:r>
        <w:rPr>
          <w:rFonts w:ascii="Avenir Next LT Pro" w:hAnsi="Avenir Next LT Pro"/>
          <w:b/>
          <w:bCs/>
          <w:color w:val="0070C0"/>
          <w:sz w:val="32"/>
          <w:szCs w:val="32"/>
        </w:rPr>
        <w:t>Contribution for the project</w:t>
      </w:r>
    </w:p>
    <w:p w14:paraId="3D5D2B64" w14:textId="49F8A015" w:rsidR="00965C32" w:rsidRPr="00BF0E87" w:rsidRDefault="00965C32" w:rsidP="002A7A93">
      <w:pPr>
        <w:spacing w:line="240" w:lineRule="auto"/>
        <w:ind w:left="360"/>
        <w:rPr>
          <w:rFonts w:cstheme="minorHAnsi"/>
          <w:i/>
          <w:iCs/>
          <w:color w:val="1F3864" w:themeColor="accent1" w:themeShade="80"/>
          <w:sz w:val="32"/>
          <w:szCs w:val="32"/>
        </w:rPr>
      </w:pPr>
      <w:r w:rsidRPr="00BF0E87">
        <w:rPr>
          <w:rFonts w:cstheme="minorHAnsi"/>
          <w:i/>
          <w:iCs/>
          <w:color w:val="1F3864" w:themeColor="accent1" w:themeShade="80"/>
          <w:sz w:val="32"/>
          <w:szCs w:val="32"/>
        </w:rPr>
        <w:t>Chandrawansha J.P.S.S.A</w:t>
      </w:r>
    </w:p>
    <w:p w14:paraId="1F6160BF" w14:textId="1BE275B3" w:rsidR="00965C32" w:rsidRDefault="004039AF" w:rsidP="002A7A93">
      <w:pPr>
        <w:pStyle w:val="ListParagraph"/>
        <w:numPr>
          <w:ilvl w:val="0"/>
          <w:numId w:val="8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>Created Multiplexers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22AA3778" w14:textId="59CA2207" w:rsidR="004039AF" w:rsidRDefault="004039AF" w:rsidP="002A7A93">
      <w:pPr>
        <w:pStyle w:val="ListParagraph"/>
        <w:numPr>
          <w:ilvl w:val="0"/>
          <w:numId w:val="8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>Created Decoders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1FD89174" w14:textId="3A8843C1" w:rsidR="004039AF" w:rsidRDefault="004039AF" w:rsidP="002A7A93">
      <w:pPr>
        <w:pStyle w:val="ListParagraph"/>
        <w:numPr>
          <w:ilvl w:val="0"/>
          <w:numId w:val="8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>Created Instruction Decoder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3C570013" w14:textId="7CDBD918" w:rsidR="004039AF" w:rsidRDefault="004039AF" w:rsidP="002A7A93">
      <w:pPr>
        <w:pStyle w:val="ListParagraph"/>
        <w:numPr>
          <w:ilvl w:val="0"/>
          <w:numId w:val="8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 xml:space="preserve">Created </w:t>
      </w:r>
      <w:r w:rsidR="00BF0E87">
        <w:rPr>
          <w:rFonts w:ascii="Avenir Next LT Pro" w:hAnsi="Avenir Next LT Pro"/>
          <w:i/>
          <w:iCs/>
          <w:color w:val="0070C0"/>
          <w:sz w:val="32"/>
          <w:szCs w:val="32"/>
        </w:rPr>
        <w:t xml:space="preserve">Registers and </w:t>
      </w:r>
      <w:r>
        <w:rPr>
          <w:rFonts w:ascii="Avenir Next LT Pro" w:hAnsi="Avenir Next LT Pro"/>
          <w:i/>
          <w:iCs/>
          <w:color w:val="0070C0"/>
          <w:sz w:val="32"/>
          <w:szCs w:val="32"/>
        </w:rPr>
        <w:t>Register Bank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7BF53C5C" w14:textId="32FB868D" w:rsidR="004039AF" w:rsidRDefault="00BF0E87" w:rsidP="002A7A93">
      <w:pPr>
        <w:pStyle w:val="ListParagraph"/>
        <w:numPr>
          <w:ilvl w:val="0"/>
          <w:numId w:val="8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 xml:space="preserve">Designed the </w:t>
      </w:r>
      <w:r w:rsidR="004039AF">
        <w:rPr>
          <w:rFonts w:ascii="Avenir Next LT Pro" w:hAnsi="Avenir Next LT Pro"/>
          <w:i/>
          <w:iCs/>
          <w:color w:val="0070C0"/>
          <w:sz w:val="32"/>
          <w:szCs w:val="32"/>
        </w:rPr>
        <w:t>ALU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2878C2A3" w14:textId="140016F0" w:rsidR="00EA7C4F" w:rsidRDefault="00EA7C4F" w:rsidP="002A7A93">
      <w:pPr>
        <w:pStyle w:val="ListParagraph"/>
        <w:numPr>
          <w:ilvl w:val="0"/>
          <w:numId w:val="8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>Created Program ROM.</w:t>
      </w:r>
    </w:p>
    <w:p w14:paraId="02D7307C" w14:textId="494FF7CE" w:rsidR="004039AF" w:rsidRDefault="004039AF" w:rsidP="002A7A93">
      <w:pPr>
        <w:pStyle w:val="ListParagraph"/>
        <w:numPr>
          <w:ilvl w:val="0"/>
          <w:numId w:val="8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>Created Simulation files for above files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1F140236" w14:textId="7B42F1AE" w:rsidR="004039AF" w:rsidRDefault="00BF0E87" w:rsidP="002A7A93">
      <w:pPr>
        <w:pStyle w:val="ListParagraph"/>
        <w:numPr>
          <w:ilvl w:val="0"/>
          <w:numId w:val="8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>Designed and constructed the</w:t>
      </w:r>
      <w:r w:rsidR="004039AF">
        <w:rPr>
          <w:rFonts w:ascii="Avenir Next LT Pro" w:hAnsi="Avenir Next LT Pro"/>
          <w:i/>
          <w:iCs/>
          <w:color w:val="0070C0"/>
          <w:sz w:val="32"/>
          <w:szCs w:val="32"/>
        </w:rPr>
        <w:t xml:space="preserve"> Processor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75AA83DC" w14:textId="3457D4B7" w:rsidR="00233892" w:rsidRPr="00965C32" w:rsidRDefault="00233892" w:rsidP="002A7A93">
      <w:pPr>
        <w:pStyle w:val="ListParagraph"/>
        <w:numPr>
          <w:ilvl w:val="0"/>
          <w:numId w:val="8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>Wrote the assembly program an hardcoded into the ROM</w:t>
      </w:r>
    </w:p>
    <w:p w14:paraId="75C94AB0" w14:textId="77777777" w:rsidR="00965C32" w:rsidRPr="00BF0E87" w:rsidRDefault="00965C32" w:rsidP="002A7A93">
      <w:pPr>
        <w:spacing w:line="240" w:lineRule="auto"/>
        <w:ind w:left="360"/>
        <w:rPr>
          <w:rFonts w:cstheme="minorHAnsi"/>
          <w:i/>
          <w:iCs/>
          <w:color w:val="1F3864" w:themeColor="accent1" w:themeShade="80"/>
          <w:sz w:val="32"/>
          <w:szCs w:val="32"/>
        </w:rPr>
      </w:pPr>
      <w:r w:rsidRPr="00BF0E87">
        <w:rPr>
          <w:rFonts w:cstheme="minorHAnsi"/>
          <w:i/>
          <w:iCs/>
          <w:color w:val="1F3864" w:themeColor="accent1" w:themeShade="80"/>
          <w:sz w:val="32"/>
          <w:szCs w:val="32"/>
        </w:rPr>
        <w:t>Dinujaya P.H.T</w:t>
      </w:r>
    </w:p>
    <w:p w14:paraId="54219EC6" w14:textId="172E61C4" w:rsidR="00965C32" w:rsidRDefault="004039AF" w:rsidP="002A7A93">
      <w:pPr>
        <w:pStyle w:val="ListParagraph"/>
        <w:numPr>
          <w:ilvl w:val="0"/>
          <w:numId w:val="7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>Created Adder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501FEC5E" w14:textId="696948C9" w:rsidR="004039AF" w:rsidRDefault="004039AF" w:rsidP="002A7A93">
      <w:pPr>
        <w:pStyle w:val="ListParagraph"/>
        <w:numPr>
          <w:ilvl w:val="0"/>
          <w:numId w:val="7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>Created Program Counter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5DE9953E" w14:textId="071A23C9" w:rsidR="004039AF" w:rsidRDefault="004039AF" w:rsidP="002A7A93">
      <w:pPr>
        <w:pStyle w:val="ListParagraph"/>
        <w:numPr>
          <w:ilvl w:val="0"/>
          <w:numId w:val="7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 xml:space="preserve">Created Adder 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a</w:t>
      </w:r>
      <w:r>
        <w:rPr>
          <w:rFonts w:ascii="Avenir Next LT Pro" w:hAnsi="Avenir Next LT Pro"/>
          <w:i/>
          <w:iCs/>
          <w:color w:val="0070C0"/>
          <w:sz w:val="32"/>
          <w:szCs w:val="32"/>
        </w:rPr>
        <w:t>nd Subtractor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5C752DA7" w14:textId="10DB848E" w:rsidR="004039AF" w:rsidRDefault="004039AF" w:rsidP="002A7A93">
      <w:pPr>
        <w:pStyle w:val="ListParagraph"/>
        <w:numPr>
          <w:ilvl w:val="0"/>
          <w:numId w:val="7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 xml:space="preserve">Created Lookup Table 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for</w:t>
      </w:r>
      <w:r>
        <w:rPr>
          <w:rFonts w:ascii="Avenir Next LT Pro" w:hAnsi="Avenir Next LT Pro"/>
          <w:i/>
          <w:iCs/>
          <w:color w:val="0070C0"/>
          <w:sz w:val="32"/>
          <w:szCs w:val="32"/>
        </w:rPr>
        <w:t xml:space="preserve"> Seven Segment Display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7A10AA01" w14:textId="5639530C" w:rsidR="004039AF" w:rsidRDefault="004039AF" w:rsidP="002A7A93">
      <w:pPr>
        <w:pStyle w:val="ListParagraph"/>
        <w:numPr>
          <w:ilvl w:val="0"/>
          <w:numId w:val="7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>Modified the constrain file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4AEFC8A1" w14:textId="25FF8260" w:rsidR="004039AF" w:rsidRDefault="004039AF" w:rsidP="002A7A93">
      <w:pPr>
        <w:pStyle w:val="ListParagraph"/>
        <w:numPr>
          <w:ilvl w:val="0"/>
          <w:numId w:val="7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>Created simulation for above files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0A057C03" w14:textId="74D83894" w:rsidR="004039AF" w:rsidRDefault="004039AF" w:rsidP="002A7A93">
      <w:pPr>
        <w:pStyle w:val="ListParagraph"/>
        <w:numPr>
          <w:ilvl w:val="0"/>
          <w:numId w:val="7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>Simulated the processor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3846281A" w14:textId="7A1438E9" w:rsidR="004039AF" w:rsidRPr="00965C32" w:rsidRDefault="004039AF" w:rsidP="002A7A93">
      <w:pPr>
        <w:pStyle w:val="ListParagraph"/>
        <w:numPr>
          <w:ilvl w:val="0"/>
          <w:numId w:val="7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>Created Lab report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1AB52EA0" w14:textId="77777777" w:rsidR="00965C32" w:rsidRDefault="00965C32" w:rsidP="00965C32">
      <w:pPr>
        <w:spacing w:line="240" w:lineRule="auto"/>
        <w:rPr>
          <w:rFonts w:ascii="Avenir Next LT Pro" w:hAnsi="Avenir Next LT Pro"/>
          <w:b/>
          <w:bCs/>
          <w:color w:val="0070C0"/>
          <w:sz w:val="32"/>
          <w:szCs w:val="32"/>
        </w:rPr>
      </w:pPr>
    </w:p>
    <w:p w14:paraId="04C43E9E" w14:textId="77777777" w:rsidR="00965C32" w:rsidRPr="00965C32" w:rsidRDefault="00965C32" w:rsidP="00965C32">
      <w:pPr>
        <w:pStyle w:val="ListParagraph"/>
        <w:numPr>
          <w:ilvl w:val="0"/>
          <w:numId w:val="7"/>
        </w:numPr>
        <w:spacing w:line="240" w:lineRule="auto"/>
        <w:rPr>
          <w:rFonts w:ascii="Avenir Next LT Pro" w:hAnsi="Avenir Next LT Pro"/>
          <w:b/>
          <w:bCs/>
          <w:color w:val="0070C0"/>
          <w:sz w:val="32"/>
          <w:szCs w:val="32"/>
        </w:rPr>
        <w:sectPr w:rsidR="00965C32" w:rsidRPr="00965C32" w:rsidSect="00FA2F54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101E8EF" w14:textId="77777777" w:rsidR="00965C32" w:rsidRDefault="00965C32" w:rsidP="00965C32">
      <w:pPr>
        <w:spacing w:line="240" w:lineRule="auto"/>
        <w:rPr>
          <w:rFonts w:ascii="Avenir Next LT Pro" w:hAnsi="Avenir Next LT Pro"/>
          <w:sz w:val="32"/>
          <w:szCs w:val="32"/>
        </w:rPr>
        <w:sectPr w:rsidR="00965C32" w:rsidSect="00965C3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F1E391D" w14:textId="77777777" w:rsidR="00965C32" w:rsidRPr="00965C32" w:rsidRDefault="00965C32" w:rsidP="00965C32">
      <w:pPr>
        <w:spacing w:line="240" w:lineRule="auto"/>
        <w:rPr>
          <w:rFonts w:ascii="Avenir Next LT Pro" w:hAnsi="Avenir Next LT Pro"/>
          <w:i/>
          <w:iCs/>
          <w:sz w:val="32"/>
          <w:szCs w:val="32"/>
        </w:rPr>
      </w:pPr>
    </w:p>
    <w:sectPr w:rsidR="00965C32" w:rsidRPr="00965C32" w:rsidSect="00965C32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Medium">
    <w:altName w:val="Arial"/>
    <w:charset w:val="00"/>
    <w:family w:val="auto"/>
    <w:pitch w:val="variable"/>
    <w:sig w:usb0="E00002FF" w:usb1="5000205B" w:usb2="00000020" w:usb3="00000000" w:csb0="0000019F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368DF"/>
    <w:multiLevelType w:val="hybridMultilevel"/>
    <w:tmpl w:val="1408C8FE"/>
    <w:lvl w:ilvl="0" w:tplc="172EC168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8A64A8"/>
    <w:multiLevelType w:val="hybridMultilevel"/>
    <w:tmpl w:val="A3C2E510"/>
    <w:lvl w:ilvl="0" w:tplc="172EC168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AA0759"/>
    <w:multiLevelType w:val="hybridMultilevel"/>
    <w:tmpl w:val="2D080B66"/>
    <w:lvl w:ilvl="0" w:tplc="172EC16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E832F2A"/>
    <w:multiLevelType w:val="hybridMultilevel"/>
    <w:tmpl w:val="FCA05392"/>
    <w:lvl w:ilvl="0" w:tplc="172EC16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FC56E95"/>
    <w:multiLevelType w:val="hybridMultilevel"/>
    <w:tmpl w:val="36C21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7A2340"/>
    <w:multiLevelType w:val="hybridMultilevel"/>
    <w:tmpl w:val="69C64E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1370F6F"/>
    <w:multiLevelType w:val="hybridMultilevel"/>
    <w:tmpl w:val="71F64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D62BD0"/>
    <w:multiLevelType w:val="hybridMultilevel"/>
    <w:tmpl w:val="F0D85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680A62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54EE73B8"/>
    <w:multiLevelType w:val="hybridMultilevel"/>
    <w:tmpl w:val="62FAB0F4"/>
    <w:lvl w:ilvl="0" w:tplc="172EC168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5D5C6AFD"/>
    <w:multiLevelType w:val="hybridMultilevel"/>
    <w:tmpl w:val="B3C07244"/>
    <w:lvl w:ilvl="0" w:tplc="172EC168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6F822DFE"/>
    <w:multiLevelType w:val="hybridMultilevel"/>
    <w:tmpl w:val="2F8A1DF2"/>
    <w:lvl w:ilvl="0" w:tplc="172EC16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955982927">
    <w:abstractNumId w:val="6"/>
  </w:num>
  <w:num w:numId="2" w16cid:durableId="330106083">
    <w:abstractNumId w:val="5"/>
  </w:num>
  <w:num w:numId="3" w16cid:durableId="122965182">
    <w:abstractNumId w:val="10"/>
  </w:num>
  <w:num w:numId="4" w16cid:durableId="2038264933">
    <w:abstractNumId w:val="1"/>
  </w:num>
  <w:num w:numId="5" w16cid:durableId="2019649473">
    <w:abstractNumId w:val="8"/>
  </w:num>
  <w:num w:numId="6" w16cid:durableId="1734809247">
    <w:abstractNumId w:val="0"/>
  </w:num>
  <w:num w:numId="7" w16cid:durableId="283080795">
    <w:abstractNumId w:val="4"/>
  </w:num>
  <w:num w:numId="8" w16cid:durableId="1450586286">
    <w:abstractNumId w:val="7"/>
  </w:num>
  <w:num w:numId="9" w16cid:durableId="1645501625">
    <w:abstractNumId w:val="11"/>
  </w:num>
  <w:num w:numId="10" w16cid:durableId="63918682">
    <w:abstractNumId w:val="2"/>
  </w:num>
  <w:num w:numId="11" w16cid:durableId="1342587756">
    <w:abstractNumId w:val="9"/>
  </w:num>
  <w:num w:numId="12" w16cid:durableId="16730984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NDEwNTM0M7UwtjRS0lEKTi0uzszPAykwrgUAxp9BJCwAAAA="/>
  </w:docVars>
  <w:rsids>
    <w:rsidRoot w:val="006E4CD4"/>
    <w:rsid w:val="00233892"/>
    <w:rsid w:val="002A7A93"/>
    <w:rsid w:val="003343FB"/>
    <w:rsid w:val="003902AB"/>
    <w:rsid w:val="003E7544"/>
    <w:rsid w:val="004039AF"/>
    <w:rsid w:val="004B0983"/>
    <w:rsid w:val="006E4CD4"/>
    <w:rsid w:val="00733D0D"/>
    <w:rsid w:val="00745BC0"/>
    <w:rsid w:val="007519CB"/>
    <w:rsid w:val="008609A7"/>
    <w:rsid w:val="009160C9"/>
    <w:rsid w:val="00961496"/>
    <w:rsid w:val="00965C32"/>
    <w:rsid w:val="00974D06"/>
    <w:rsid w:val="00A00EE7"/>
    <w:rsid w:val="00A772DE"/>
    <w:rsid w:val="00AB202F"/>
    <w:rsid w:val="00B41E0E"/>
    <w:rsid w:val="00B77881"/>
    <w:rsid w:val="00BF0E87"/>
    <w:rsid w:val="00D52F24"/>
    <w:rsid w:val="00DC3FC2"/>
    <w:rsid w:val="00EA7C4F"/>
    <w:rsid w:val="00F10ADF"/>
    <w:rsid w:val="00FA2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0B5E0"/>
  <w15:chartTrackingRefBased/>
  <w15:docId w15:val="{D630068E-5798-44BC-B26B-F1E6ECD4C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19CB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19CB"/>
    <w:pPr>
      <w:ind w:left="720"/>
      <w:contextualSpacing/>
    </w:pPr>
  </w:style>
  <w:style w:type="paragraph" w:customStyle="1" w:styleId="Default">
    <w:name w:val="Default"/>
    <w:rsid w:val="007519C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E754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E7544"/>
    <w:rPr>
      <w:i/>
      <w:iCs/>
      <w:color w:val="4472C4" w:themeColor="accent1"/>
      <w:kern w:val="0"/>
      <w14:ligatures w14:val="none"/>
    </w:rPr>
  </w:style>
  <w:style w:type="character" w:styleId="Hyperlink">
    <w:name w:val="Hyperlink"/>
    <w:basedOn w:val="DefaultParagraphFont"/>
    <w:uiPriority w:val="99"/>
    <w:unhideWhenUsed/>
    <w:rsid w:val="003E754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09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0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1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1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4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8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5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0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0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8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9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9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9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9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0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8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0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7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8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0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2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7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6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1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4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53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5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27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9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85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2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9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0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22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0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1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1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7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2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6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05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0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9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17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8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1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3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3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2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1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1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6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8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0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9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2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4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1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7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0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6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4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9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1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5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9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8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0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83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43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44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8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7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86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1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4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86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1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8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8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2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44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62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2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1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9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9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6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2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7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8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8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2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1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1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5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58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1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2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6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95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9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2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5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5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1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1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5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27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9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4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4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9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7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8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0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0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3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4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9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0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9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1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3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3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1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9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4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1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48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8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6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0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57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99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97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2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43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25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1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9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4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4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9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7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2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7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8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1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7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7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3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5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3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26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47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7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9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2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95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24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0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9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1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7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5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9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7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5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2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4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5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4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3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8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6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44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63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1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72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5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7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4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2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6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3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9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1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2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8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8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9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1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8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34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75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2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9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9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8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7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70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26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2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3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4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1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1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6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7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8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3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5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8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4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1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53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5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6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5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1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8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8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9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2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4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0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0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2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7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3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0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7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1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9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6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4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8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1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2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2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93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78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62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4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2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4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0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63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9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7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7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6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4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9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8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1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0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4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4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74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0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1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8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42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7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2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0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7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7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0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9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0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7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8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4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1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2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3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6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4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2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62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7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94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74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0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2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3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4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6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8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4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7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8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5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0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9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1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7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54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3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9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2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9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1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1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4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6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2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6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8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9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2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2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8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0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9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85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7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3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7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5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06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6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6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9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1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4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2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672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72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3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6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09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2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7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0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1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27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2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1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95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2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4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8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4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3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1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2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5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6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3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4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1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5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4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6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4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3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7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3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5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4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6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1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8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9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0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1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6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3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1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4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3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7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5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8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8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4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8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3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5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2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8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80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4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37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3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3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1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7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7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6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3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2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4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0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4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6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0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3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3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1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7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3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6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5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9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3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1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9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3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7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7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52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0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3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4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2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5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1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2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6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4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4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8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0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7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4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9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1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1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73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2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6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7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9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06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1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7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6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3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4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6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8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3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6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6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80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6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5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2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1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0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9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2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99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85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750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66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1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8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7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9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55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1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0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1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1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8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2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5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7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2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5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1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6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3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8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8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9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35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9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7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9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5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2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7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9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6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3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1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89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76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2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2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9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5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9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9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8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4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5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1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7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8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5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8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0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5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4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1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2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5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1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0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4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3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3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6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2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7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1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3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9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8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83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6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9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3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4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3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2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2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2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89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63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4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84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1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5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9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7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4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0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00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6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5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6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6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3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9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6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2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0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4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3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4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34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8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26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57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14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68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8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5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53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6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9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1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4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2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7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7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9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8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508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69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17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1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8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7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83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9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8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8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6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3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9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9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90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1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3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1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3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4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4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7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5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1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7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9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5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65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8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7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6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8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9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1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7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9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2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06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1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3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8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0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1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1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76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1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09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54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9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44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8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5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9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0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3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1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0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1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3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5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4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6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94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6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2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5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1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4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5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4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8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7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56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1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9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9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9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5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62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01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0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4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3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7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4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0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9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8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1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0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0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2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0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0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4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1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1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7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7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3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9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1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9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4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9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1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9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7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21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5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4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0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9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3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9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1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5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65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83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0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3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0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3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6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6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1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2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84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6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5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5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5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9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1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1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2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6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7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2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5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7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2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7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9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82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963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7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1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3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2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74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6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23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5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1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6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4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76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4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4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7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9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6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8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9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4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1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06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2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4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2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5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9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9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7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4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6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7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6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0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3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8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7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5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1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0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6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3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8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3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87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5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3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8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2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4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97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98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97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1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2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8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2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23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6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3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1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6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9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6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2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8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4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0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1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1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2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9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7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8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1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7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0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9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1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9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5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7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3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5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5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1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0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1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0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2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2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46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97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63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42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0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8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1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96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2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0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4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3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3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9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35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3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5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1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74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7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2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54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1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5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4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2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4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9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5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0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2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1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5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0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9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2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62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77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69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0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8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9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3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5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0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9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2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3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0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4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1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3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07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26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6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9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9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4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1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9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4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16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9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96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4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2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4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3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8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69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3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88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33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83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5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1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7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0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8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8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5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9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4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9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5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8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4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1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4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8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7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5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4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2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5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6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5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1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2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7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5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3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8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6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3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80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0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2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6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5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63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5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9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4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4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9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3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67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77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3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4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74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0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6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2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6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3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1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9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1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9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2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7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0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9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8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6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9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03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88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24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05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0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4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1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0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0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1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5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3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2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8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0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1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7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5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2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3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0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1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9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4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8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3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1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12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0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2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5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4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1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83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6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4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1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2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1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7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5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4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2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44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0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5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45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17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7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3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5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1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2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94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0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0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1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0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3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3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7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4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5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5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5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7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2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1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7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4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9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0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8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4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6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6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04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7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4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7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97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80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71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8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8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6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0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8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6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3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5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1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2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3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7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8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95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6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4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4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9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2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2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04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0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0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9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62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4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8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8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8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1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3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2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9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7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6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34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4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3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1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53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5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4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1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2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1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7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7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9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3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6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7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2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4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5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5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9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0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5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2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1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48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8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8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72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5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0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9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7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5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7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7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9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8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2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1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0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75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6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2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8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4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9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8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4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9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1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12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1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6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3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33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1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9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75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6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9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41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17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0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1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0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94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1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1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33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0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1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1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1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0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3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2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4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3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8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9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9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3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0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56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10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05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5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94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0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9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6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1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3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9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0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1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90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8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3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2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8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9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5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8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1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6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6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8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8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5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4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1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0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5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44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63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8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1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5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3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6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4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2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9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6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7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8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73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0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7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5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9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33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9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7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2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6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8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79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7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9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0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7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3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6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7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3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6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7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8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4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5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2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2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3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4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1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5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09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1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6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3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5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9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6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6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3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0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7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9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2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3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1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4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0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54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0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2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4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1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2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2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7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2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4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9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04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24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0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9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2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4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2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6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6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7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3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0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1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4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3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1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9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2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8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github.com/shavinanjitha2002/NanoProcessor.git" TargetMode="Externa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30</Pages>
  <Words>5702</Words>
  <Characters>32506</Characters>
  <Application>Microsoft Office Word</Application>
  <DocSecurity>0</DocSecurity>
  <Lines>270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rusha Dinujaya</dc:creator>
  <cp:keywords/>
  <dc:description/>
  <cp:lastModifiedBy>J. P. Shavin Anjitha Chandrawansha</cp:lastModifiedBy>
  <cp:revision>16</cp:revision>
  <dcterms:created xsi:type="dcterms:W3CDTF">2023-05-30T09:54:00Z</dcterms:created>
  <dcterms:modified xsi:type="dcterms:W3CDTF">2023-05-31T10:47:00Z</dcterms:modified>
</cp:coreProperties>
</file>